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758C1602" w:rsidR="002F29A7" w:rsidRPr="004565E5" w:rsidRDefault="002F29A7" w:rsidP="00064919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4565E5">
        <w:rPr>
          <w:rFonts w:asciiTheme="minorHAnsi" w:hAnsiTheme="minorHAnsi" w:cstheme="minorHAnsi"/>
          <w:color w:val="FF595E"/>
        </w:rPr>
        <w:t xml:space="preserve">Workplace Assessment Task </w:t>
      </w:r>
      <w:r w:rsidR="00AB6F89">
        <w:rPr>
          <w:rFonts w:asciiTheme="minorHAnsi" w:hAnsiTheme="minorHAnsi" w:cstheme="minorHAnsi"/>
          <w:color w:val="FF595E"/>
        </w:rPr>
        <w:t>8</w:t>
      </w:r>
      <w:r w:rsidRPr="004565E5">
        <w:rPr>
          <w:rFonts w:asciiTheme="minorHAnsi" w:hAnsiTheme="minorHAnsi" w:cstheme="minorHAnsi"/>
          <w:color w:val="FF595E"/>
        </w:rPr>
        <w:t xml:space="preserve"> – </w:t>
      </w:r>
      <w:r w:rsidR="002A22AD" w:rsidRPr="004565E5">
        <w:rPr>
          <w:rFonts w:asciiTheme="minorHAnsi" w:hAnsiTheme="minorHAnsi" w:cstheme="minorHAnsi"/>
          <w:color w:val="FF595E"/>
        </w:rPr>
        <w:t>Observation Form</w:t>
      </w:r>
    </w:p>
    <w:p w14:paraId="3BF770A8" w14:textId="24AD7E89" w:rsidR="00B61467" w:rsidRPr="00064919" w:rsidRDefault="002F29A7" w:rsidP="00064919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064919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0A2365" w:rsidRDefault="00CC46FB" w:rsidP="00064919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0A2365" w:rsidRDefault="002F29A7" w:rsidP="00064919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0A2365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60CA52C2" w:rsidR="001F02AF" w:rsidRPr="000A2365" w:rsidRDefault="002F29A7" w:rsidP="00064919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A2365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0A2365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0A2365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0A2365">
        <w:rPr>
          <w:rFonts w:cstheme="minorHAnsi"/>
          <w:color w:val="404040" w:themeColor="text1" w:themeTint="BF"/>
          <w:sz w:val="20"/>
          <w:szCs w:val="20"/>
        </w:rPr>
        <w:t>list</w:t>
      </w:r>
      <w:r w:rsidRPr="000A2365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0A2365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0A2365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Task </w:t>
      </w:r>
      <w:r w:rsidR="00AB6F89">
        <w:rPr>
          <w:rFonts w:cstheme="minorHAnsi"/>
          <w:b/>
          <w:bCs/>
          <w:color w:val="404040" w:themeColor="text1" w:themeTint="BF"/>
          <w:sz w:val="20"/>
          <w:szCs w:val="20"/>
        </w:rPr>
        <w:t>8</w:t>
      </w:r>
      <w:r w:rsidR="001F02AF" w:rsidRPr="000A2365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41CAE48A" w:rsidR="002F29A7" w:rsidRPr="005620D3" w:rsidRDefault="001F02AF" w:rsidP="00064919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A2365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Assessment Task </w:t>
      </w:r>
      <w:r w:rsidR="00AB6F89">
        <w:rPr>
          <w:rFonts w:cstheme="minorHAnsi"/>
          <w:color w:val="404040" w:themeColor="text1" w:themeTint="BF"/>
          <w:sz w:val="20"/>
          <w:szCs w:val="20"/>
        </w:rPr>
        <w:t>8</w:t>
      </w:r>
      <w:r w:rsidRPr="000A2365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5620D3" w:rsidRDefault="001F02AF" w:rsidP="00064919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064919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5B900846" w14:textId="23AF5C07" w:rsidR="003E215A" w:rsidRDefault="002F29A7" w:rsidP="00064919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741BD9" w:rsidRPr="00741BD9">
        <w:rPr>
          <w:rFonts w:cstheme="minorHAnsi"/>
          <w:color w:val="404040" w:themeColor="text1" w:themeTint="BF"/>
          <w:sz w:val="20"/>
          <w:szCs w:val="20"/>
        </w:rPr>
        <w:t>maintain and store documentation and reports in accordance with your organisation’s policies and procedures.</w:t>
      </w:r>
    </w:p>
    <w:p w14:paraId="485DC955" w14:textId="21886C93" w:rsidR="00741BD9" w:rsidRDefault="00741BD9" w:rsidP="00064919">
      <w:pPr>
        <w:spacing w:after="120" w:line="276" w:lineRule="auto"/>
        <w:jc w:val="both"/>
        <w:rPr>
          <w:rFonts w:cstheme="minorHAnsi"/>
          <w:b/>
          <w:bCs/>
          <w:color w:val="D73329"/>
          <w:szCs w:val="24"/>
        </w:rPr>
      </w:pPr>
      <w:r w:rsidRPr="007F069A">
        <w:rPr>
          <w:rFonts w:cstheme="minorHAnsi"/>
          <w:b/>
          <w:bCs/>
          <w:color w:val="D73329"/>
          <w:szCs w:val="24"/>
        </w:rPr>
        <w:t xml:space="preserve">For the purposes of this assessment, there must be evidence that </w:t>
      </w:r>
      <w:r>
        <w:rPr>
          <w:rFonts w:cstheme="minorHAnsi"/>
          <w:b/>
          <w:bCs/>
          <w:color w:val="D73329"/>
          <w:szCs w:val="24"/>
        </w:rPr>
        <w:t>they</w:t>
      </w:r>
      <w:r w:rsidRPr="007F069A">
        <w:rPr>
          <w:rFonts w:cstheme="minorHAnsi"/>
          <w:b/>
          <w:bCs/>
          <w:color w:val="D73329"/>
          <w:szCs w:val="24"/>
        </w:rPr>
        <w:t xml:space="preserve"> have </w:t>
      </w:r>
      <w:r>
        <w:rPr>
          <w:rFonts w:cstheme="minorHAnsi"/>
          <w:b/>
          <w:bCs/>
          <w:color w:val="D73329"/>
          <w:szCs w:val="24"/>
        </w:rPr>
        <w:t>maintained and stored:</w:t>
      </w:r>
    </w:p>
    <w:p w14:paraId="5101A0AA" w14:textId="4451E6FA" w:rsidR="00741BD9" w:rsidRDefault="00064919" w:rsidP="00064919">
      <w:pPr>
        <w:pStyle w:val="ListParagraph"/>
        <w:numPr>
          <w:ilvl w:val="0"/>
          <w:numId w:val="7"/>
        </w:numPr>
        <w:spacing w:before="120" w:after="120" w:line="276" w:lineRule="auto"/>
        <w:contextualSpacing w:val="0"/>
        <w:jc w:val="both"/>
        <w:rPr>
          <w:rFonts w:cstheme="minorHAnsi"/>
          <w:b/>
          <w:bCs/>
          <w:color w:val="D73329"/>
          <w:szCs w:val="24"/>
        </w:rPr>
      </w:pPr>
      <w:r>
        <w:rPr>
          <w:rFonts w:cstheme="minorHAnsi"/>
          <w:b/>
          <w:bCs/>
          <w:color w:val="D73329"/>
          <w:szCs w:val="24"/>
        </w:rPr>
        <w:t>A</w:t>
      </w:r>
      <w:r w:rsidR="00741BD9" w:rsidRPr="00AC0724">
        <w:rPr>
          <w:rFonts w:cstheme="minorHAnsi"/>
          <w:b/>
          <w:bCs/>
          <w:color w:val="D73329"/>
          <w:szCs w:val="24"/>
        </w:rPr>
        <w:t>t least two types or pieces of documentation, e.g. updated individualised support plan, documentation of outcomes of risk management</w:t>
      </w:r>
    </w:p>
    <w:p w14:paraId="467D6AFB" w14:textId="1516DAFE" w:rsidR="00741BD9" w:rsidRPr="00AC0724" w:rsidRDefault="00064919" w:rsidP="00064919">
      <w:pPr>
        <w:pStyle w:val="ListParagraph"/>
        <w:numPr>
          <w:ilvl w:val="0"/>
          <w:numId w:val="7"/>
        </w:numPr>
        <w:spacing w:before="120" w:after="120" w:line="276" w:lineRule="auto"/>
        <w:contextualSpacing w:val="0"/>
        <w:jc w:val="both"/>
        <w:rPr>
          <w:rFonts w:cstheme="minorHAnsi"/>
          <w:b/>
          <w:bCs/>
          <w:color w:val="D73329"/>
          <w:szCs w:val="24"/>
        </w:rPr>
      </w:pPr>
      <w:r>
        <w:rPr>
          <w:rFonts w:cstheme="minorHAnsi"/>
          <w:b/>
          <w:bCs/>
          <w:color w:val="D73329"/>
          <w:szCs w:val="24"/>
        </w:rPr>
        <w:t>A</w:t>
      </w:r>
      <w:r w:rsidR="00741BD9" w:rsidRPr="00AC0724">
        <w:rPr>
          <w:rFonts w:cstheme="minorHAnsi"/>
          <w:b/>
          <w:bCs/>
          <w:color w:val="D73329"/>
          <w:szCs w:val="24"/>
        </w:rPr>
        <w:t xml:space="preserve">t least two </w:t>
      </w:r>
      <w:r w:rsidR="00741BD9">
        <w:rPr>
          <w:rFonts w:cstheme="minorHAnsi"/>
          <w:b/>
          <w:bCs/>
          <w:color w:val="D73329"/>
          <w:szCs w:val="24"/>
        </w:rPr>
        <w:t>reports</w:t>
      </w:r>
      <w:r w:rsidR="00741BD9" w:rsidRPr="00AC0724">
        <w:rPr>
          <w:rFonts w:cstheme="minorHAnsi"/>
          <w:b/>
          <w:bCs/>
          <w:color w:val="D73329"/>
          <w:szCs w:val="24"/>
        </w:rPr>
        <w:t xml:space="preserve">, e.g. </w:t>
      </w:r>
      <w:r w:rsidR="00741BD9">
        <w:rPr>
          <w:rFonts w:cstheme="minorHAnsi"/>
          <w:b/>
          <w:bCs/>
          <w:color w:val="D73329"/>
          <w:szCs w:val="24"/>
        </w:rPr>
        <w:t>progress notes, hazard identification report, etc</w:t>
      </w:r>
      <w:r w:rsidR="00741BD9" w:rsidRPr="00AC0724">
        <w:rPr>
          <w:rFonts w:cstheme="minorHAnsi"/>
          <w:b/>
          <w:bCs/>
          <w:color w:val="D73329"/>
          <w:szCs w:val="24"/>
        </w:rPr>
        <w:t>.</w:t>
      </w:r>
    </w:p>
    <w:p w14:paraId="72A8083F" w14:textId="7A1CCB1E" w:rsidR="00B51FF3" w:rsidRDefault="00B51FF3" w:rsidP="00064919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FD091B">
        <w:rPr>
          <w:rFonts w:cstheme="minorHAnsi"/>
          <w:color w:val="404040" w:themeColor="text1" w:themeTint="BF"/>
          <w:sz w:val="20"/>
          <w:szCs w:val="20"/>
        </w:rPr>
        <w:t>The candidate must be observed by the assessor.</w:t>
      </w:r>
    </w:p>
    <w:p w14:paraId="2E736A50" w14:textId="7791A8D2" w:rsidR="003F07C1" w:rsidRPr="008D6264" w:rsidRDefault="00CC46FB" w:rsidP="00064919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5620D3">
        <w:rPr>
          <w:rFonts w:cstheme="minorHAnsi"/>
          <w:color w:val="404040" w:themeColor="text1" w:themeTint="BF"/>
          <w:sz w:val="20"/>
          <w:szCs w:val="20"/>
        </w:rPr>
        <w:t>on</w:t>
      </w:r>
      <w:r w:rsidR="00B25676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5620D3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74CE5A3D" w14:textId="28DBF168" w:rsidR="00741BD9" w:rsidRPr="00741BD9" w:rsidRDefault="00741BD9" w:rsidP="00064919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41BD9">
        <w:rPr>
          <w:rFonts w:cstheme="minorHAnsi"/>
          <w:color w:val="404040" w:themeColor="text1" w:themeTint="BF"/>
          <w:sz w:val="20"/>
          <w:szCs w:val="20"/>
        </w:rPr>
        <w:t>Practical knowledge of documentation and reports used in individualised support and relevant policies and procedures</w:t>
      </w:r>
    </w:p>
    <w:p w14:paraId="2B68D610" w14:textId="18C8DFED" w:rsidR="00741BD9" w:rsidRPr="00741BD9" w:rsidRDefault="00741BD9" w:rsidP="00064919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41BD9">
        <w:rPr>
          <w:rFonts w:cstheme="minorHAnsi"/>
          <w:color w:val="404040" w:themeColor="text1" w:themeTint="BF"/>
          <w:sz w:val="20"/>
          <w:szCs w:val="20"/>
        </w:rPr>
        <w:t>Practical skills relevant to maintaining and storing documentation and reports in the workplace</w:t>
      </w:r>
    </w:p>
    <w:p w14:paraId="6D5B92F2" w14:textId="77777777" w:rsidR="00D12E4C" w:rsidRPr="00064919" w:rsidRDefault="00D12E4C" w:rsidP="00064919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26B46F3C" w14:textId="77777777" w:rsidR="00B33C53" w:rsidRDefault="00B33C53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349B19FC" w14:textId="61D79678" w:rsidR="002F29A7" w:rsidRPr="005620D3" w:rsidRDefault="002F29A7" w:rsidP="00064919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Instructions to the Assessor</w:t>
      </w:r>
    </w:p>
    <w:p w14:paraId="25186665" w14:textId="4B8790CE" w:rsidR="002F29A7" w:rsidRPr="005620D3" w:rsidRDefault="0039482B" w:rsidP="00064919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7A8852E3" w14:textId="315F3F0E" w:rsidR="005C3DF7" w:rsidRDefault="005C3DF7" w:rsidP="00064919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>
        <w:rPr>
          <w:rFonts w:cstheme="minorHAnsi"/>
          <w:color w:val="404040" w:themeColor="text1" w:themeTint="BF"/>
          <w:sz w:val="20"/>
          <w:szCs w:val="20"/>
        </w:rPr>
        <w:t xml:space="preserve">Contextualise the performance benchmarks outlined in this </w:t>
      </w:r>
      <w:r w:rsidRPr="005C3DF7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>
        <w:rPr>
          <w:rFonts w:cstheme="minorHAnsi"/>
          <w:color w:val="404040" w:themeColor="text1" w:themeTint="BF"/>
          <w:sz w:val="20"/>
          <w:szCs w:val="20"/>
        </w:rPr>
        <w:t xml:space="preserve"> so that they align with:</w:t>
      </w:r>
    </w:p>
    <w:p w14:paraId="765914E5" w14:textId="6FAFF0A3" w:rsidR="005C3DF7" w:rsidRPr="005C3DF7" w:rsidRDefault="005C3DF7" w:rsidP="00064919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>The context of direct support work in which the candidate will provide support – aged care, home and community care, disability, or community service</w:t>
      </w:r>
    </w:p>
    <w:p w14:paraId="52839E4F" w14:textId="4BAF85AA" w:rsidR="005C3DF7" w:rsidRPr="005C3DF7" w:rsidRDefault="005C3DF7" w:rsidP="00064919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 xml:space="preserve">Relevant legal and regulatory requirements and service standards, as well as those specific requirements from </w:t>
      </w:r>
      <w:r>
        <w:rPr>
          <w:rFonts w:cstheme="minorHAnsi"/>
          <w:color w:val="404040" w:themeColor="text1" w:themeTint="BF"/>
          <w:sz w:val="20"/>
          <w:szCs w:val="20"/>
        </w:rPr>
        <w:t>the relevant</w:t>
      </w:r>
      <w:r w:rsidRPr="005C3DF7">
        <w:rPr>
          <w:rFonts w:cstheme="minorHAnsi"/>
          <w:color w:val="404040" w:themeColor="text1" w:themeTint="BF"/>
          <w:sz w:val="20"/>
          <w:szCs w:val="20"/>
        </w:rPr>
        <w:t xml:space="preserve"> own state/territory</w:t>
      </w:r>
    </w:p>
    <w:p w14:paraId="1E5D2620" w14:textId="6698C549" w:rsidR="005C3DF7" w:rsidRPr="005C3DF7" w:rsidRDefault="005C3DF7" w:rsidP="00064919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>Relevant policies, processes, and procedures from your RTO or the candidate’s organisation/workplace</w:t>
      </w:r>
    </w:p>
    <w:p w14:paraId="113BB7BD" w14:textId="66E501F0" w:rsidR="00AF0ED4" w:rsidRPr="005C3DF7" w:rsidRDefault="005C3DF7" w:rsidP="00064919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>Organise workplace resources required for this assessment.</w:t>
      </w:r>
    </w:p>
    <w:p w14:paraId="33DF9BAE" w14:textId="372E7041" w:rsidR="00AE719F" w:rsidRPr="005C3DF7" w:rsidRDefault="00AE719F" w:rsidP="00064919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5C3DF7">
        <w:rPr>
          <w:rFonts w:cstheme="minorHAnsi"/>
          <w:color w:val="404040" w:themeColor="text1" w:themeTint="BF"/>
          <w:sz w:val="20"/>
          <w:szCs w:val="20"/>
        </w:rPr>
        <w:t xml:space="preserve">including the practical skills they need to demonstrate </w:t>
      </w:r>
      <w:r w:rsidR="00B508EA" w:rsidRPr="005C3DF7">
        <w:rPr>
          <w:rFonts w:cstheme="minorHAnsi"/>
          <w:color w:val="404040" w:themeColor="text1" w:themeTint="BF"/>
          <w:sz w:val="20"/>
          <w:szCs w:val="20"/>
        </w:rPr>
        <w:t xml:space="preserve">during this task </w:t>
      </w:r>
      <w:r w:rsidR="00123874" w:rsidRPr="005C3DF7">
        <w:rPr>
          <w:rFonts w:cstheme="minorHAnsi"/>
          <w:color w:val="404040" w:themeColor="text1" w:themeTint="BF"/>
          <w:sz w:val="20"/>
          <w:szCs w:val="20"/>
        </w:rPr>
        <w:t>and the criteria for satisfactorily demonstrating each skill.</w:t>
      </w:r>
    </w:p>
    <w:bookmarkEnd w:id="0"/>
    <w:p w14:paraId="2BBFCDE3" w14:textId="65904090" w:rsidR="007D079E" w:rsidRDefault="00AE719F" w:rsidP="00064919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40A0D906" w14:textId="731C0B03" w:rsidR="00A26EDE" w:rsidRPr="00064919" w:rsidRDefault="00A26EDE" w:rsidP="00064919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1F38FCF1" w14:textId="705DD2CB" w:rsidR="0039482B" w:rsidRPr="005620D3" w:rsidRDefault="0039482B" w:rsidP="00064919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During the assessment</w:t>
      </w:r>
    </w:p>
    <w:p w14:paraId="6F250DA0" w14:textId="538D4343" w:rsidR="00123874" w:rsidRPr="005620D3" w:rsidRDefault="00123874" w:rsidP="00064919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5620D3" w:rsidRDefault="00123874" w:rsidP="00064919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064919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064919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064919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3564BD12" w:rsidR="00123874" w:rsidRPr="005620D3" w:rsidRDefault="00123874" w:rsidP="00064919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5620D3" w:rsidRDefault="003F323F" w:rsidP="00064919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5620D3" w:rsidRDefault="0039482B" w:rsidP="00064919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48021EC7" w14:textId="34EE8B5F" w:rsidR="002F29A7" w:rsidRDefault="008C6C99" w:rsidP="00064919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3E65955A" w14:textId="77777777" w:rsidR="00BC48F4" w:rsidRPr="00064919" w:rsidRDefault="00BC48F4" w:rsidP="00064919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002432B" w14:textId="77777777" w:rsidR="00B33C53" w:rsidRDefault="00B33C53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71F06FE9" w:rsidR="00E672A6" w:rsidRPr="005620D3" w:rsidRDefault="00E672A6" w:rsidP="00064919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06491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064919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06491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064919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3C05765C" w:rsidR="00BC48F4" w:rsidRDefault="00BC48F4" w:rsidP="00064919">
      <w:pPr>
        <w:rPr>
          <w:color w:val="404040" w:themeColor="text1" w:themeTint="BF"/>
        </w:rPr>
      </w:pPr>
    </w:p>
    <w:p w14:paraId="29AB504D" w14:textId="40FAA30E" w:rsidR="00D645BA" w:rsidRPr="005620D3" w:rsidRDefault="00D645BA" w:rsidP="00064919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06491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064919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06491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064919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06491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064919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19A88F42" w:rsidR="00CE7139" w:rsidRDefault="00CE7139" w:rsidP="00064919">
      <w:pPr>
        <w:rPr>
          <w:color w:val="404040" w:themeColor="text1" w:themeTint="BF"/>
        </w:rPr>
      </w:pPr>
    </w:p>
    <w:p w14:paraId="493E8CBE" w14:textId="1B4F25EA" w:rsidR="005F4237" w:rsidRPr="005620D3" w:rsidRDefault="005F4237" w:rsidP="00064919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068B11CD" w14:textId="77777777" w:rsidTr="00CB55B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FAA39A6" w14:textId="09F89D38" w:rsidR="005F4237" w:rsidRPr="005620D3" w:rsidRDefault="005F4237" w:rsidP="0006491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5F4237" w:rsidRPr="005620D3" w:rsidRDefault="005F4237" w:rsidP="00064919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34E6F" w:rsidRPr="005620D3" w14:paraId="49424F6D" w14:textId="77777777" w:rsidTr="00CB55B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D705BE3" w14:textId="6D50AD98" w:rsidR="00034E6F" w:rsidRPr="005620D3" w:rsidRDefault="008F2E3C" w:rsidP="0006491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 supervisor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A82068E" w14:textId="63EBD568" w:rsidR="00034E6F" w:rsidRPr="005620D3" w:rsidRDefault="00034E6F" w:rsidP="00064919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57C14" w:rsidRPr="005620D3" w14:paraId="1B36FA0D" w14:textId="77777777" w:rsidTr="00CB55B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6AF7021" w14:textId="6A6044DE" w:rsidR="00557C14" w:rsidRPr="005620D3" w:rsidRDefault="00557C14" w:rsidP="0006491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irect support contex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49C4DAA" w14:textId="77777777" w:rsidR="00557C14" w:rsidRDefault="00DC148A" w:rsidP="00064919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4564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7C14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57C14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557C14">
              <w:rPr>
                <w:rFonts w:cstheme="minorHAnsi"/>
                <w:color w:val="404040" w:themeColor="text1" w:themeTint="BF"/>
                <w:sz w:val="20"/>
                <w:szCs w:val="20"/>
              </w:rPr>
              <w:t>A</w:t>
            </w:r>
            <w:r w:rsidR="00557C14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>ged care</w:t>
            </w:r>
          </w:p>
          <w:p w14:paraId="3B5C4C13" w14:textId="77777777" w:rsidR="00557C14" w:rsidRDefault="00DC148A" w:rsidP="00064919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45832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7C14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57C14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557C14">
              <w:rPr>
                <w:rFonts w:cstheme="minorHAnsi"/>
                <w:color w:val="404040" w:themeColor="text1" w:themeTint="BF"/>
                <w:sz w:val="20"/>
                <w:szCs w:val="20"/>
              </w:rPr>
              <w:t>H</w:t>
            </w:r>
            <w:r w:rsidR="00557C14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>ome and community</w:t>
            </w:r>
          </w:p>
          <w:p w14:paraId="5EDF3C28" w14:textId="77777777" w:rsidR="00557C14" w:rsidRDefault="00DC148A" w:rsidP="00064919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74517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7C14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57C14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557C14">
              <w:rPr>
                <w:rFonts w:cstheme="minorHAnsi"/>
                <w:color w:val="404040" w:themeColor="text1" w:themeTint="BF"/>
                <w:sz w:val="20"/>
                <w:szCs w:val="20"/>
              </w:rPr>
              <w:t>Di</w:t>
            </w:r>
            <w:r w:rsidR="00557C14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>sability</w:t>
            </w:r>
          </w:p>
          <w:p w14:paraId="3513C0C5" w14:textId="77777777" w:rsidR="00557C14" w:rsidRDefault="00DC148A" w:rsidP="00064919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742395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7C14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57C14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557C14">
              <w:rPr>
                <w:rFonts w:cstheme="minorHAnsi"/>
                <w:color w:val="404040" w:themeColor="text1" w:themeTint="BF"/>
                <w:sz w:val="20"/>
                <w:szCs w:val="20"/>
              </w:rPr>
              <w:t>C</w:t>
            </w:r>
            <w:r w:rsidR="00557C14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>ommunity service</w:t>
            </w:r>
          </w:p>
          <w:p w14:paraId="036D8293" w14:textId="51D7112B" w:rsidR="00557C14" w:rsidRPr="005620D3" w:rsidRDefault="00DC148A" w:rsidP="00064919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100141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7C14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57C1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 </w:t>
            </w:r>
            <w:r w:rsidR="00557C14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557C14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557C14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557C14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557C1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557C1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557C1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557C1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557C1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557C14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4C6B73D" w14:textId="77777777" w:rsidR="00064919" w:rsidRDefault="00064919" w:rsidP="00064919">
      <w:r>
        <w:br w:type="page"/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57C14" w:rsidRPr="00D818B8" w14:paraId="219FAB8C" w14:textId="77777777" w:rsidTr="00BC48F4">
        <w:trPr>
          <w:trHeight w:val="53"/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1A94C4F" w14:textId="77777777" w:rsidR="00557C14" w:rsidRPr="005620D3" w:rsidRDefault="00557C14" w:rsidP="0006491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bookmarkStart w:id="2" w:name="_Hlk94279581"/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lastRenderedPageBreak/>
              <w:t>Resources required for the assessment</w:t>
            </w:r>
          </w:p>
        </w:tc>
        <w:bookmarkStart w:id="3" w:name="_Hlk94084930"/>
        <w:bookmarkStart w:id="4" w:name="_Hlk94203185"/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6E14F2A" w14:textId="77777777" w:rsidR="00557C14" w:rsidRPr="005C3DF7" w:rsidRDefault="00DC148A" w:rsidP="00064919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50412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7C14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57C14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support work environment in at least one aged care, home and community, disability, or community service organisation</w:t>
            </w:r>
          </w:p>
          <w:p w14:paraId="4FC49EAD" w14:textId="335C6F63" w:rsidR="00557C14" w:rsidRDefault="00DC148A" w:rsidP="00064919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348711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7C14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57C14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bookmarkEnd w:id="3"/>
            <w:bookmarkEnd w:id="4"/>
            <w:r w:rsidR="00557C14">
              <w:rPr>
                <w:rFonts w:cstheme="minorHAnsi"/>
                <w:color w:val="404040" w:themeColor="text1" w:themeTint="BF"/>
                <w:sz w:val="20"/>
                <w:szCs w:val="20"/>
              </w:rPr>
              <w:t>Individual support documentation and reports</w:t>
            </w:r>
          </w:p>
          <w:p w14:paraId="7C29FC22" w14:textId="52918A07" w:rsidR="00557C14" w:rsidRPr="00EC0F6A" w:rsidRDefault="00DC148A" w:rsidP="00064919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11067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7C14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57C14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557C14">
              <w:rPr>
                <w:rFonts w:cstheme="minorHAnsi"/>
                <w:color w:val="404040" w:themeColor="text1" w:themeTint="BF"/>
                <w:sz w:val="20"/>
                <w:szCs w:val="20"/>
              </w:rPr>
              <w:t>Facilities or equipment used to store and maintain documentation and reports, e.g. computer, filing cabinets, cloud storage, organisation intranet, etc.</w:t>
            </w:r>
          </w:p>
          <w:bookmarkStart w:id="5" w:name="_Hlk94282048"/>
          <w:p w14:paraId="08FE5F6E" w14:textId="07542D30" w:rsidR="00557C14" w:rsidRPr="008D0A88" w:rsidRDefault="00DC148A" w:rsidP="00064919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7184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7C14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57C14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bookmarkEnd w:id="5"/>
            <w:r w:rsidR="00557C14">
              <w:rPr>
                <w:rFonts w:cstheme="minorHAnsi"/>
                <w:color w:val="404040" w:themeColor="text1" w:themeTint="BF"/>
                <w:sz w:val="20"/>
                <w:szCs w:val="20"/>
              </w:rPr>
              <w:t>Policies and procedures for maintaining and storing records and documentation.</w:t>
            </w:r>
          </w:p>
        </w:tc>
      </w:tr>
      <w:bookmarkEnd w:id="2"/>
      <w:tr w:rsidR="00B43196" w:rsidRPr="00890AB3" w14:paraId="6F2A6A8C" w14:textId="77777777" w:rsidTr="0059758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FF2B874" w14:textId="77777777" w:rsidR="00B43196" w:rsidRPr="005620D3" w:rsidRDefault="00B43196" w:rsidP="0006491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B5D3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extual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D9B3399" w14:textId="77777777" w:rsidR="00B43196" w:rsidRPr="00E15B59" w:rsidRDefault="00B43196" w:rsidP="00064919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 to specify below contextualisation they have done to this observation form.</w:t>
            </w:r>
          </w:p>
          <w:p w14:paraId="46175F48" w14:textId="77777777" w:rsidR="00B43196" w:rsidRPr="00B43196" w:rsidRDefault="00DC148A" w:rsidP="00064919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76571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196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43196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tate/territory legislation, regulations, and standards</w:t>
            </w:r>
          </w:p>
          <w:bookmarkStart w:id="6" w:name="_Hlk103854276"/>
          <w:p w14:paraId="09AF19D0" w14:textId="77777777" w:rsidR="00B43196" w:rsidRPr="00B43196" w:rsidRDefault="00DC148A" w:rsidP="00064919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870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196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43196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systems, policies, and procedures</w:t>
            </w:r>
          </w:p>
          <w:p w14:paraId="1D7DED13" w14:textId="77777777" w:rsidR="00B43196" w:rsidRDefault="00DC148A" w:rsidP="00064919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38020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196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43196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Equipment, tools, and facilities available in the candidate’s workplace/training organisation</w:t>
            </w:r>
          </w:p>
          <w:p w14:paraId="299CC366" w14:textId="51BCF867" w:rsidR="00B43196" w:rsidRDefault="00DC148A" w:rsidP="00064919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903102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196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43196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>Direct support context (indicated above)</w:t>
            </w:r>
          </w:p>
          <w:p w14:paraId="649547B3" w14:textId="69BC6CDA" w:rsidR="00967EF5" w:rsidRPr="00967EF5" w:rsidRDefault="00DC148A" w:rsidP="00064919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70756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7EF5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67EF5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967EF5">
              <w:rPr>
                <w:rFonts w:cstheme="minorHAnsi"/>
                <w:color w:val="404040" w:themeColor="text1" w:themeTint="BF"/>
                <w:sz w:val="20"/>
                <w:szCs w:val="20"/>
              </w:rPr>
              <w:t>Client’s individualised support plan, including their needs, preferences, and goals.</w:t>
            </w:r>
          </w:p>
          <w:p w14:paraId="02FCA156" w14:textId="77777777" w:rsidR="00B43196" w:rsidRDefault="00DC148A" w:rsidP="00064919">
            <w:pPr>
              <w:ind w:left="115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1425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43196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43196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  </w:t>
            </w:r>
            <w:r w:rsidR="00B43196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B43196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B43196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B43196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B43196" w:rsidRPr="00B4319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B43196" w:rsidRPr="00B4319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B43196" w:rsidRPr="00B4319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B43196" w:rsidRPr="00B4319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B43196" w:rsidRPr="00B4319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B43196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bookmarkEnd w:id="6"/>
          <w:p w14:paraId="30C612E5" w14:textId="77777777" w:rsidR="00B43196" w:rsidRPr="00E15B59" w:rsidRDefault="00B43196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mmary:</w:t>
            </w:r>
          </w:p>
          <w:p w14:paraId="39CFACF1" w14:textId="77777777" w:rsidR="00B43196" w:rsidRPr="00890AB3" w:rsidRDefault="00B43196" w:rsidP="00064919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provide a summary of the contextualisation done here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provide a summary of the contextualisation done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033D0CA" w14:textId="5138255B" w:rsidR="00B43196" w:rsidRPr="00E72B80" w:rsidRDefault="00064919" w:rsidP="00064919">
      <w:r>
        <w:br w:type="page"/>
      </w:r>
    </w:p>
    <w:p w14:paraId="4288BEC9" w14:textId="0EABE71F" w:rsidR="0060042F" w:rsidRPr="005620D3" w:rsidRDefault="0060042F" w:rsidP="00064919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06491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0D3" w:rsidRDefault="0060042F" w:rsidP="00064919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0D3" w:rsidRDefault="0060042F" w:rsidP="00064919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064919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064919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064919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DC148A" w:rsidP="00064919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064919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DC148A" w:rsidP="00064919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3497B538" w:rsidR="00B52831" w:rsidRPr="005620D3" w:rsidRDefault="00B52831" w:rsidP="00064919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DC148A" w:rsidP="00064919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5620D3" w:rsidRDefault="00B52831" w:rsidP="00064919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DC148A" w:rsidP="00064919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064919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DC148A" w:rsidP="00064919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064919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DC148A" w:rsidP="00064919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2D161A73" w14:textId="11F1B61C" w:rsidR="00064919" w:rsidRDefault="00064919" w:rsidP="00064919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760953DA" w14:textId="55C0C077" w:rsidR="00F92518" w:rsidRDefault="0088239C" w:rsidP="00064919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</w:p>
    <w:p w14:paraId="64C19D28" w14:textId="4B45B3D4" w:rsidR="00AD0DD2" w:rsidRDefault="00AD0DD2" w:rsidP="00064919">
      <w:pPr>
        <w:spacing w:before="120" w:after="120"/>
        <w:jc w:val="both"/>
        <w:rPr>
          <w:color w:val="404040" w:themeColor="text1" w:themeTint="BF"/>
        </w:rPr>
      </w:pPr>
      <w:r w:rsidRPr="00113114">
        <w:rPr>
          <w:b/>
          <w:bCs/>
          <w:color w:val="404040" w:themeColor="text1" w:themeTint="BF"/>
        </w:rPr>
        <w:t xml:space="preserve">To the assessor: </w:t>
      </w:r>
      <w:r>
        <w:rPr>
          <w:color w:val="404040" w:themeColor="text1" w:themeTint="BF"/>
        </w:rPr>
        <w:t>The documentation and reports the candidate will store and maintain for this assessment will depend on the documents and reports they will handle in the workplace.</w:t>
      </w:r>
    </w:p>
    <w:p w14:paraId="72B70509" w14:textId="77777777" w:rsidR="00AD0DD2" w:rsidRDefault="00AD0DD2" w:rsidP="00064919">
      <w:pPr>
        <w:spacing w:before="120" w:after="120"/>
        <w:jc w:val="both"/>
        <w:rPr>
          <w:color w:val="404040" w:themeColor="text1" w:themeTint="BF"/>
        </w:rPr>
      </w:pPr>
      <w:r w:rsidRPr="00113114">
        <w:rPr>
          <w:color w:val="404040" w:themeColor="text1" w:themeTint="BF"/>
        </w:rPr>
        <w:t>Before the assessment</w:t>
      </w:r>
      <w:r>
        <w:rPr>
          <w:color w:val="404040" w:themeColor="text1" w:themeTint="BF"/>
        </w:rPr>
        <w:t>:</w:t>
      </w:r>
    </w:p>
    <w:p w14:paraId="62CA5F32" w14:textId="5FA3AA8A" w:rsidR="00AD0DD2" w:rsidRDefault="00AD0DD2" w:rsidP="00064919">
      <w:pPr>
        <w:pStyle w:val="ListParagraph"/>
        <w:numPr>
          <w:ilvl w:val="0"/>
          <w:numId w:val="6"/>
        </w:numPr>
        <w:spacing w:before="120" w:after="120"/>
        <w:contextualSpacing w:val="0"/>
        <w:jc w:val="both"/>
        <w:rPr>
          <w:color w:val="404040" w:themeColor="text1" w:themeTint="BF"/>
        </w:rPr>
      </w:pPr>
      <w:r>
        <w:rPr>
          <w:color w:val="404040" w:themeColor="text1" w:themeTint="BF"/>
        </w:rPr>
        <w:t>Review the policies and procedures for storing and maintaining documentation and reports in the candidate’s workplace.</w:t>
      </w:r>
    </w:p>
    <w:p w14:paraId="779C8791" w14:textId="6744C949" w:rsidR="00AD0DD2" w:rsidRPr="00BD2361" w:rsidRDefault="00AD0DD2" w:rsidP="00064919">
      <w:pPr>
        <w:pStyle w:val="ListParagraph"/>
        <w:numPr>
          <w:ilvl w:val="0"/>
          <w:numId w:val="6"/>
        </w:numPr>
        <w:spacing w:before="120" w:after="120"/>
        <w:contextualSpacing w:val="0"/>
        <w:jc w:val="both"/>
        <w:rPr>
          <w:color w:val="404040" w:themeColor="text1" w:themeTint="BF"/>
        </w:rPr>
      </w:pPr>
      <w:r w:rsidRPr="00BD2361">
        <w:rPr>
          <w:color w:val="404040" w:themeColor="text1" w:themeTint="BF"/>
        </w:rPr>
        <w:t xml:space="preserve">Revise and update </w:t>
      </w:r>
      <w:r>
        <w:rPr>
          <w:color w:val="404040" w:themeColor="text1" w:themeTint="BF"/>
        </w:rPr>
        <w:t xml:space="preserve">the </w:t>
      </w:r>
      <w:r w:rsidRPr="00BD2361">
        <w:rPr>
          <w:color w:val="404040" w:themeColor="text1" w:themeTint="BF"/>
        </w:rPr>
        <w:t xml:space="preserve">criteria listed below to align with these </w:t>
      </w:r>
      <w:r>
        <w:rPr>
          <w:color w:val="404040" w:themeColor="text1" w:themeTint="BF"/>
        </w:rPr>
        <w:t>policies and procedures.</w:t>
      </w:r>
    </w:p>
    <w:p w14:paraId="5EA46B9F" w14:textId="77777777" w:rsidR="00AD0DD2" w:rsidRPr="00AD0DD2" w:rsidRDefault="00AD0DD2" w:rsidP="00064919"/>
    <w:p w14:paraId="3855D554" w14:textId="685E5BB3" w:rsidR="006E1499" w:rsidRDefault="006E1499" w:rsidP="00064919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art I. Store and maintain documentation 1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6E1499" w:rsidRPr="005620D3" w14:paraId="7C078FC0" w14:textId="77777777" w:rsidTr="003D74DB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58242B0" w14:textId="77777777" w:rsidR="006E1499" w:rsidRPr="005620D3" w:rsidRDefault="006E1499" w:rsidP="0006491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Date of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nd time of assessment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145562C" w14:textId="77777777" w:rsidR="006E1499" w:rsidRPr="005620D3" w:rsidRDefault="006E1499" w:rsidP="00064919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  <w:tr w:rsidR="006E1499" w:rsidRPr="005620D3" w14:paraId="0F092BAF" w14:textId="77777777" w:rsidTr="003D74DB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922BAAD" w14:textId="77777777" w:rsidR="006E1499" w:rsidRPr="005620D3" w:rsidRDefault="006E1499" w:rsidP="0006491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Location of assessment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460577D" w14:textId="77777777" w:rsidR="006E1499" w:rsidRPr="005620D3" w:rsidRDefault="006E1499" w:rsidP="00064919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E1499" w:rsidRPr="005620D3" w14:paraId="50507410" w14:textId="77777777" w:rsidTr="003D74DB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F01075D" w14:textId="48BF3AA7" w:rsidR="006E1499" w:rsidRDefault="006E1499" w:rsidP="0006491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Documentation </w:t>
            </w:r>
            <w:r w:rsidR="009678B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will store and maintain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5845227" w14:textId="04D0AD18" w:rsidR="006E1499" w:rsidRPr="005620D3" w:rsidRDefault="00855C86" w:rsidP="00064919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e.g. Contact information of client's family and carers to be updated"/>
                  </w:textInput>
                </w:ffData>
              </w:fldChar>
            </w:r>
            <w:bookmarkStart w:id="7" w:name="Text1"/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 xml:space="preserve">e.g. Contact information of </w:t>
            </w:r>
            <w:r w:rsidR="006541B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 xml:space="preserve">the 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client's family and carers to be updated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bookmarkEnd w:id="7"/>
          </w:p>
        </w:tc>
      </w:tr>
      <w:tr w:rsidR="006E1499" w:rsidRPr="005620D3" w14:paraId="2ADB5AC9" w14:textId="77777777" w:rsidTr="003D74DB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2091019" w14:textId="57E7D92E" w:rsidR="006E1499" w:rsidRDefault="006E1499" w:rsidP="0006491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Policies and procedures to be followed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0BB41E3" w14:textId="380973E0" w:rsidR="006E1499" w:rsidRPr="005620D3" w:rsidRDefault="006E1499" w:rsidP="00064919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37E17DA2" w14:textId="77777777" w:rsidR="00AD0DD2" w:rsidRDefault="00AD0DD2" w:rsidP="00064919">
      <w:pPr>
        <w:spacing w:after="0"/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CD0E38" w:rsidRPr="00CF0CA3" w14:paraId="75496065" w14:textId="77777777" w:rsidTr="003D74DB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120B52D9" w14:textId="77777777" w:rsidR="00CD0E38" w:rsidRPr="00CF0CA3" w:rsidRDefault="00CD0E38" w:rsidP="0006491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57760E98" w14:textId="77777777" w:rsidR="00CD0E38" w:rsidRPr="00CF0CA3" w:rsidRDefault="00CD0E38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671ACD29" w14:textId="77777777" w:rsidR="00CD0E38" w:rsidRPr="00CF0CA3" w:rsidRDefault="00CD0E38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0A3D85F9" w14:textId="77777777" w:rsidR="00CD0E38" w:rsidRPr="00CF0CA3" w:rsidRDefault="00CD0E38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855C86" w:rsidRPr="00CF0CA3" w14:paraId="608C3327" w14:textId="77777777" w:rsidTr="003D74D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AAB08AF" w14:textId="77777777" w:rsidR="00855C86" w:rsidRDefault="00855C86" w:rsidP="00064919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ccesses the documentation according to the organisation’s policies and procedures.</w:t>
            </w:r>
          </w:p>
          <w:p w14:paraId="46150ADB" w14:textId="77777777" w:rsidR="00855C86" w:rsidRDefault="00855C86" w:rsidP="00064919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to specify how the candidate accesses the documentation (at least one must be ticked)</w:t>
            </w:r>
          </w:p>
          <w:p w14:paraId="769D3079" w14:textId="2D17A41E" w:rsidR="00855C86" w:rsidRDefault="00DC148A" w:rsidP="00064919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20873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C8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55C86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55C86" w:rsidRPr="00855C8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Securing permission to access documentation from </w:t>
            </w:r>
            <w:r w:rsidR="0061330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="00855C86" w:rsidRPr="00855C8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pervisor.</w:t>
            </w:r>
          </w:p>
          <w:p w14:paraId="5388360B" w14:textId="77777777" w:rsidR="00855C86" w:rsidRDefault="00DC148A" w:rsidP="00064919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46553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C8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55C86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55C8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ogging in on the computer using assigned credentials.</w:t>
            </w:r>
          </w:p>
          <w:p w14:paraId="74A723E9" w14:textId="77777777" w:rsidR="00855C86" w:rsidRDefault="00DC148A" w:rsidP="00064919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61457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C8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55C86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855C8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ccessing documentation from the filing cabinet and returning it securely after use. </w:t>
            </w:r>
            <w:r w:rsidR="00855C86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 </w:t>
            </w:r>
          </w:p>
          <w:p w14:paraId="160C53FA" w14:textId="0587640D" w:rsidR="00855C86" w:rsidRPr="00855C86" w:rsidRDefault="00DC148A" w:rsidP="00064919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1775082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C86" w:rsidRPr="00855C86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855C86" w:rsidRPr="00855C8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thers</w:t>
            </w:r>
            <w:r w:rsidR="00855C8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(please specify): </w:t>
            </w:r>
            <w:r w:rsidR="00855C86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855C86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855C86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855C86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855C86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855C86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855C86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855C86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855C86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855C86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71FE4BD3" w14:textId="7B7B3525" w:rsidR="00855C86" w:rsidRPr="00CF0CA3" w:rsidRDefault="00DC148A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00747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3C5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55C86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45758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C8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55C86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3AFCBB9" w14:textId="08C3A698" w:rsidR="00855C86" w:rsidRPr="00CF0CA3" w:rsidRDefault="00855C86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A274B9A" w14:textId="54DABC1B" w:rsidR="00855C86" w:rsidRPr="00CF0CA3" w:rsidRDefault="00855C86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D304360" w14:textId="77777777" w:rsidR="00064919" w:rsidRDefault="00064919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064919" w:rsidRPr="00CF0CA3" w14:paraId="558B44C6" w14:textId="77777777" w:rsidTr="000E719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4E1E2A35" w14:textId="77777777" w:rsidR="00064919" w:rsidRPr="00CF0CA3" w:rsidRDefault="00064919" w:rsidP="000E71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764621B2" w14:textId="77777777" w:rsidR="00064919" w:rsidRPr="00CF0CA3" w:rsidRDefault="00064919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7B879FD3" w14:textId="77777777" w:rsidR="00064919" w:rsidRPr="00CF0CA3" w:rsidRDefault="00064919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1D0B4CBA" w14:textId="77777777" w:rsidR="00064919" w:rsidRPr="00CF0CA3" w:rsidRDefault="00064919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855C86" w:rsidRPr="00CF0CA3" w14:paraId="60EA6EB2" w14:textId="77777777" w:rsidTr="003D74D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182F8E0" w14:textId="22E28942" w:rsidR="00855C86" w:rsidRPr="00855C86" w:rsidRDefault="00855C86" w:rsidP="00064919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updates the documentation to reflect:</w:t>
            </w:r>
          </w:p>
        </w:tc>
        <w:tc>
          <w:tcPr>
            <w:tcW w:w="793" w:type="pct"/>
            <w:shd w:val="clear" w:color="auto" w:fill="auto"/>
          </w:tcPr>
          <w:p w14:paraId="18926B2A" w14:textId="14911E7B" w:rsidR="00855C86" w:rsidRPr="00CF0CA3" w:rsidRDefault="00855C86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4425F02B" w14:textId="6E6ADC44" w:rsidR="00855C86" w:rsidRPr="00CF0CA3" w:rsidRDefault="00855C86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7E7B72A7" w14:textId="190BA2A2" w:rsidR="00855C86" w:rsidRPr="00CF0CA3" w:rsidRDefault="00855C86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855C86" w:rsidRPr="00CF0CA3" w14:paraId="6321AC53" w14:textId="77777777" w:rsidTr="003D74D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DA9EF73" w14:textId="77777777" w:rsidR="00855C86" w:rsidRPr="00EA3E27" w:rsidRDefault="00855C86" w:rsidP="00064919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pdated contact number of the client’s family/carers.</w:t>
            </w:r>
          </w:p>
        </w:tc>
        <w:tc>
          <w:tcPr>
            <w:tcW w:w="793" w:type="pct"/>
            <w:shd w:val="clear" w:color="auto" w:fill="auto"/>
          </w:tcPr>
          <w:p w14:paraId="6B53C745" w14:textId="77777777" w:rsidR="00855C86" w:rsidRPr="00EA3E27" w:rsidRDefault="00DC148A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50897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C86" w:rsidRPr="005D080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55C86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317102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C8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55C86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810A0A0" w14:textId="77777777" w:rsidR="00855C86" w:rsidRPr="00CF0CA3" w:rsidRDefault="00855C86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0EEC5AA" w14:textId="77777777" w:rsidR="00855C86" w:rsidRPr="00CF0CA3" w:rsidRDefault="00855C86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55C86" w:rsidRPr="00CF0CA3" w14:paraId="288B6ACC" w14:textId="77777777" w:rsidTr="003D74D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2A31DCB" w14:textId="77777777" w:rsidR="00855C86" w:rsidRPr="00EA3E27" w:rsidRDefault="00855C86" w:rsidP="00064919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pdated address of the client’s family/carers.</w:t>
            </w:r>
          </w:p>
        </w:tc>
        <w:tc>
          <w:tcPr>
            <w:tcW w:w="793" w:type="pct"/>
            <w:shd w:val="clear" w:color="auto" w:fill="auto"/>
          </w:tcPr>
          <w:p w14:paraId="56BACAFD" w14:textId="77777777" w:rsidR="00855C86" w:rsidRPr="00EA3E27" w:rsidRDefault="00DC148A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51509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C86" w:rsidRPr="005D080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55C86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61070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C8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55C86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70A285F" w14:textId="77777777" w:rsidR="00855C86" w:rsidRPr="00CF0CA3" w:rsidRDefault="00855C86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BBBA3E5" w14:textId="77777777" w:rsidR="00855C86" w:rsidRPr="00CF0CA3" w:rsidRDefault="00855C86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55C86" w:rsidRPr="00CF0CA3" w14:paraId="07EFE407" w14:textId="77777777" w:rsidTr="003D74D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0C04E25" w14:textId="0F38322B" w:rsidR="00855C86" w:rsidRPr="00EA3E27" w:rsidRDefault="00855C86" w:rsidP="00064919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pdated email address of the client’s family/carers.</w:t>
            </w:r>
          </w:p>
        </w:tc>
        <w:tc>
          <w:tcPr>
            <w:tcW w:w="793" w:type="pct"/>
            <w:shd w:val="clear" w:color="auto" w:fill="auto"/>
          </w:tcPr>
          <w:p w14:paraId="5C82C133" w14:textId="77777777" w:rsidR="00855C86" w:rsidRPr="00EA3E27" w:rsidRDefault="00DC148A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53393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C86" w:rsidRPr="005D080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55C86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20597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5C8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55C86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F3AA09D" w14:textId="77777777" w:rsidR="00855C86" w:rsidRPr="00CF0CA3" w:rsidRDefault="00855C86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7306DC5" w14:textId="77777777" w:rsidR="00855C86" w:rsidRPr="00CF0CA3" w:rsidRDefault="00855C86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55C86" w:rsidRPr="00CF0CA3" w14:paraId="3BEB5501" w14:textId="77777777" w:rsidTr="003D74D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4EBDFE7" w14:textId="6EB52307" w:rsidR="00855C86" w:rsidRDefault="009C07CC" w:rsidP="00064919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updates the version control and document history section, including:</w:t>
            </w:r>
          </w:p>
        </w:tc>
        <w:tc>
          <w:tcPr>
            <w:tcW w:w="793" w:type="pct"/>
            <w:shd w:val="clear" w:color="auto" w:fill="auto"/>
          </w:tcPr>
          <w:p w14:paraId="37F95897" w14:textId="77777777" w:rsidR="00855C86" w:rsidRDefault="00855C86" w:rsidP="00064919">
            <w:pPr>
              <w:tabs>
                <w:tab w:val="left" w:pos="180"/>
              </w:tabs>
              <w:ind w:right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73C8711E" w14:textId="77777777" w:rsidR="00855C86" w:rsidRPr="00CF0CA3" w:rsidRDefault="00855C86" w:rsidP="00064919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6BA88B0D" w14:textId="77777777" w:rsidR="00855C86" w:rsidRPr="00CF0CA3" w:rsidRDefault="00855C86" w:rsidP="00064919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7109E9" w:rsidRPr="00CF0CA3" w14:paraId="24112F80" w14:textId="77777777" w:rsidTr="003D74D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BA0B5CD" w14:textId="77777777" w:rsidR="007109E9" w:rsidRPr="00EA3E27" w:rsidRDefault="007109E9" w:rsidP="00064919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pdated version control (e.g. Version 1.0 to 1.1)</w:t>
            </w:r>
          </w:p>
        </w:tc>
        <w:tc>
          <w:tcPr>
            <w:tcW w:w="793" w:type="pct"/>
            <w:shd w:val="clear" w:color="auto" w:fill="auto"/>
          </w:tcPr>
          <w:p w14:paraId="2F6B3112" w14:textId="77777777" w:rsidR="007109E9" w:rsidRPr="00EA3E27" w:rsidRDefault="00DC148A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47180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09E9" w:rsidRPr="007109E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109E9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18822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09E9" w:rsidRPr="007109E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109E9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E4650D6" w14:textId="77777777" w:rsidR="007109E9" w:rsidRPr="00CF0CA3" w:rsidRDefault="007109E9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A97FEA8" w14:textId="77777777" w:rsidR="007109E9" w:rsidRPr="00CF0CA3" w:rsidRDefault="007109E9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109E9" w:rsidRPr="00CF0CA3" w14:paraId="169135A8" w14:textId="77777777" w:rsidTr="003D74D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3DDDF5F" w14:textId="77777777" w:rsidR="007109E9" w:rsidRPr="00EA3E27" w:rsidRDefault="007109E9" w:rsidP="00064919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mmary of updates made in the documentation</w:t>
            </w:r>
          </w:p>
        </w:tc>
        <w:tc>
          <w:tcPr>
            <w:tcW w:w="793" w:type="pct"/>
            <w:shd w:val="clear" w:color="auto" w:fill="auto"/>
          </w:tcPr>
          <w:p w14:paraId="01CF26C4" w14:textId="77777777" w:rsidR="007109E9" w:rsidRPr="00EA3E27" w:rsidRDefault="00DC148A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70620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09E9" w:rsidRPr="007109E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109E9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33673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09E9" w:rsidRPr="007109E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109E9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30EEC39" w14:textId="77777777" w:rsidR="007109E9" w:rsidRPr="00CF0CA3" w:rsidRDefault="007109E9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E88F0F7" w14:textId="77777777" w:rsidR="007109E9" w:rsidRPr="00CF0CA3" w:rsidRDefault="007109E9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C07CC" w:rsidRPr="00CF0CA3" w14:paraId="74B1DE20" w14:textId="77777777" w:rsidTr="003D74D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3526A70" w14:textId="63856204" w:rsidR="009C07CC" w:rsidRPr="00EA3E27" w:rsidRDefault="007109E9" w:rsidP="00064919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igning-off on the updated document.</w:t>
            </w:r>
          </w:p>
        </w:tc>
        <w:tc>
          <w:tcPr>
            <w:tcW w:w="793" w:type="pct"/>
            <w:shd w:val="clear" w:color="auto" w:fill="auto"/>
          </w:tcPr>
          <w:p w14:paraId="4BCA31CA" w14:textId="77777777" w:rsidR="009C07CC" w:rsidRPr="00EA3E27" w:rsidRDefault="00DC148A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96595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07CC" w:rsidRPr="007109E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07CC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59133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07CC" w:rsidRPr="007109E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C07CC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6E4E9D3" w14:textId="77777777" w:rsidR="009C07CC" w:rsidRPr="00CF0CA3" w:rsidRDefault="009C07CC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6EB1C85" w14:textId="77777777" w:rsidR="009C07CC" w:rsidRPr="00CF0CA3" w:rsidRDefault="009C07CC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109E9" w:rsidRPr="00CF0CA3" w14:paraId="5E69DAD6" w14:textId="77777777" w:rsidTr="003D74D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A1AE481" w14:textId="7A4EF967" w:rsidR="007109E9" w:rsidRDefault="007109E9" w:rsidP="00064919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returns the updated documentation into its secure location. </w:t>
            </w:r>
          </w:p>
          <w:p w14:paraId="565C9E7B" w14:textId="42C2CBD2" w:rsidR="007109E9" w:rsidRDefault="007109E9" w:rsidP="00064919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assessor to specify the secure location. </w:t>
            </w:r>
          </w:p>
          <w:p w14:paraId="3A38C634" w14:textId="05408283" w:rsidR="007109E9" w:rsidRDefault="00DC148A" w:rsidP="00064919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2257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09E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109E9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7109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ocked filing cabinet.</w:t>
            </w:r>
          </w:p>
          <w:p w14:paraId="59CB03BF" w14:textId="0780DC53" w:rsidR="007109E9" w:rsidRDefault="00DC148A" w:rsidP="00064919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57336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09E9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109E9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7109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f on the computer, closing the file and logging off from the computer. </w:t>
            </w:r>
            <w:r w:rsidR="007109E9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 </w:t>
            </w:r>
          </w:p>
          <w:p w14:paraId="37B170BB" w14:textId="5C5B9D90" w:rsidR="007109E9" w:rsidRDefault="00DC148A" w:rsidP="00064919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1394343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09E9" w:rsidRPr="00855C86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7109E9" w:rsidRPr="00855C8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thers</w:t>
            </w:r>
            <w:r w:rsidR="007109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(please specify): </w:t>
            </w:r>
            <w:r w:rsidR="007109E9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7109E9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7109E9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7109E9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7109E9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7109E9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7109E9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7109E9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7109E9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7109E9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2D3E8416" w14:textId="7CA9A22B" w:rsidR="007109E9" w:rsidRDefault="00DC148A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89805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09E9" w:rsidRPr="007109E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109E9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03776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09E9" w:rsidRPr="007109E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109E9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25E04C7" w14:textId="12BF5258" w:rsidR="007109E9" w:rsidRPr="00CF0CA3" w:rsidRDefault="007109E9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BEA1663" w14:textId="50C6C439" w:rsidR="007109E9" w:rsidRPr="00CF0CA3" w:rsidRDefault="007109E9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4FEFC6D1" w14:textId="77777777" w:rsidR="00F17A22" w:rsidRPr="00F17A22" w:rsidRDefault="00F17A22" w:rsidP="00064919">
      <w:pPr>
        <w:spacing w:after="0"/>
      </w:pPr>
    </w:p>
    <w:p w14:paraId="24FA57EE" w14:textId="77777777" w:rsidR="00B33C53" w:rsidRDefault="00B33C53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A58D05E" w14:textId="40B2C347" w:rsidR="006E1499" w:rsidRDefault="006E1499" w:rsidP="00064919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Part II. Store and maintain documentation 2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A90140" w:rsidRPr="005620D3" w14:paraId="4D315E6F" w14:textId="77777777" w:rsidTr="003D74DB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593981E" w14:textId="77777777" w:rsidR="00A90140" w:rsidRPr="005620D3" w:rsidRDefault="00A90140" w:rsidP="0006491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Date of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nd time of assessment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A3F65CD" w14:textId="77777777" w:rsidR="00A90140" w:rsidRPr="005620D3" w:rsidRDefault="00A90140" w:rsidP="00064919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  <w:tr w:rsidR="00A90140" w:rsidRPr="005620D3" w14:paraId="399375A4" w14:textId="77777777" w:rsidTr="003D74DB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A00B6EA" w14:textId="77777777" w:rsidR="00A90140" w:rsidRPr="005620D3" w:rsidRDefault="00A90140" w:rsidP="0006491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Location of assessment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876331C" w14:textId="77777777" w:rsidR="00A90140" w:rsidRPr="005620D3" w:rsidRDefault="00A90140" w:rsidP="00064919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A90140" w:rsidRPr="005620D3" w14:paraId="0387A32E" w14:textId="77777777" w:rsidTr="003D74DB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914DE75" w14:textId="77777777" w:rsidR="00A90140" w:rsidRDefault="00A90140" w:rsidP="0006491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ocumentation the candidate will store and maintain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0A70C16" w14:textId="7EFFCEB0" w:rsidR="00A90140" w:rsidRPr="005620D3" w:rsidRDefault="00A90140" w:rsidP="00064919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e.g. Contact information of client's family and carers to be updated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 xml:space="preserve">e.g. Contact information of </w:t>
            </w:r>
            <w:r w:rsidR="0061330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 xml:space="preserve">the </w:t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client's family and carers to be updated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A90140" w:rsidRPr="005620D3" w14:paraId="7F7796FD" w14:textId="77777777" w:rsidTr="003D74DB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58BC081" w14:textId="77777777" w:rsidR="00A90140" w:rsidRDefault="00A90140" w:rsidP="0006491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Policies and procedures to be followed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D64CF75" w14:textId="77777777" w:rsidR="00A90140" w:rsidRPr="005620D3" w:rsidRDefault="00A90140" w:rsidP="00064919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4217DFC" w14:textId="330C16D6" w:rsidR="00A90140" w:rsidRDefault="00A90140" w:rsidP="00064919">
      <w:pPr>
        <w:spacing w:after="0"/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A90140" w:rsidRPr="00CF0CA3" w14:paraId="1258A13E" w14:textId="77777777" w:rsidTr="003D74DB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52AFE090" w14:textId="77777777" w:rsidR="00A90140" w:rsidRPr="00CF0CA3" w:rsidRDefault="00A90140" w:rsidP="0006491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4046CAC8" w14:textId="77777777" w:rsidR="00A90140" w:rsidRPr="00CF0CA3" w:rsidRDefault="00A90140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76DE25A8" w14:textId="77777777" w:rsidR="00A90140" w:rsidRPr="00CF0CA3" w:rsidRDefault="00A90140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4357976A" w14:textId="77777777" w:rsidR="00A90140" w:rsidRPr="00CF0CA3" w:rsidRDefault="00A90140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A90140" w:rsidRPr="00CF0CA3" w14:paraId="664AD4F7" w14:textId="77777777" w:rsidTr="003D74D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D2E71EE" w14:textId="77777777" w:rsidR="00A90140" w:rsidRDefault="00A90140" w:rsidP="00064919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ccesses the documentation according to the organisation’s policies and procedures.</w:t>
            </w:r>
          </w:p>
          <w:p w14:paraId="29D5B052" w14:textId="77777777" w:rsidR="00A90140" w:rsidRDefault="00A90140" w:rsidP="00064919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to specify how the candidate accesses the documentation (at least one must be ticked)</w:t>
            </w:r>
          </w:p>
          <w:p w14:paraId="05DA132F" w14:textId="36A93431" w:rsidR="00A90140" w:rsidRDefault="00DC148A" w:rsidP="00064919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998581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140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90140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90140" w:rsidRPr="00855C8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Securing permission to access documentation from </w:t>
            </w:r>
            <w:r w:rsidR="0061330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="00A90140" w:rsidRPr="00855C8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pervisor.</w:t>
            </w:r>
          </w:p>
          <w:p w14:paraId="1A1E99F0" w14:textId="77777777" w:rsidR="00A90140" w:rsidRDefault="00DC148A" w:rsidP="00064919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44313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140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90140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9014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ogging in on the computer using assigned credentials.</w:t>
            </w:r>
          </w:p>
          <w:p w14:paraId="230457F1" w14:textId="77777777" w:rsidR="00A90140" w:rsidRDefault="00DC148A" w:rsidP="00064919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892745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140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90140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9014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ccessing documentation from the filing cabinet and returning it securely after use. </w:t>
            </w:r>
            <w:r w:rsidR="00A90140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 </w:t>
            </w:r>
          </w:p>
          <w:p w14:paraId="78AE8486" w14:textId="77777777" w:rsidR="00A90140" w:rsidRPr="00855C86" w:rsidRDefault="00DC148A" w:rsidP="00064919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1853720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140" w:rsidRPr="00855C86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A90140" w:rsidRPr="00855C8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thers</w:t>
            </w:r>
            <w:r w:rsidR="00A9014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(please specify): </w:t>
            </w:r>
            <w:r w:rsidR="00A90140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A90140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A90140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A90140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A90140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A90140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A90140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A90140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A90140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A90140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5A1F0FED" w14:textId="77777777" w:rsidR="00A90140" w:rsidRPr="00CF0CA3" w:rsidRDefault="00DC148A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847830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140" w:rsidRPr="005D080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90140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607686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140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90140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4B2CBB0" w14:textId="77777777" w:rsidR="00A90140" w:rsidRPr="00CF0CA3" w:rsidRDefault="00A90140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A3D21EA" w14:textId="77777777" w:rsidR="00A90140" w:rsidRPr="00CF0CA3" w:rsidRDefault="00A90140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90140" w:rsidRPr="00CF0CA3" w14:paraId="7CCC1879" w14:textId="77777777" w:rsidTr="003D74D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FD8E218" w14:textId="77777777" w:rsidR="00A90140" w:rsidRPr="00855C86" w:rsidRDefault="00A90140" w:rsidP="00064919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updates the documentation to reflect:</w:t>
            </w:r>
          </w:p>
        </w:tc>
        <w:tc>
          <w:tcPr>
            <w:tcW w:w="793" w:type="pct"/>
            <w:shd w:val="clear" w:color="auto" w:fill="auto"/>
          </w:tcPr>
          <w:p w14:paraId="1E668ECF" w14:textId="77777777" w:rsidR="00A90140" w:rsidRPr="00CF0CA3" w:rsidRDefault="00A90140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5F8157BD" w14:textId="77777777" w:rsidR="00A90140" w:rsidRPr="00CF0CA3" w:rsidRDefault="00A90140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00FE4E0" w14:textId="77777777" w:rsidR="00A90140" w:rsidRPr="00CF0CA3" w:rsidRDefault="00A90140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A90140" w:rsidRPr="00CF0CA3" w14:paraId="78491565" w14:textId="77777777" w:rsidTr="003D74D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CD3D584" w14:textId="77777777" w:rsidR="00A90140" w:rsidRPr="00EA3E27" w:rsidRDefault="00A90140" w:rsidP="00064919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pdated contact number of the client’s family/carers.</w:t>
            </w:r>
          </w:p>
        </w:tc>
        <w:tc>
          <w:tcPr>
            <w:tcW w:w="793" w:type="pct"/>
            <w:shd w:val="clear" w:color="auto" w:fill="auto"/>
          </w:tcPr>
          <w:p w14:paraId="25B2FE4C" w14:textId="77777777" w:rsidR="00A90140" w:rsidRPr="00EA3E27" w:rsidRDefault="00DC148A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521163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140" w:rsidRPr="005D080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90140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13051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140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90140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ED27F2D" w14:textId="77777777" w:rsidR="00A90140" w:rsidRPr="00CF0CA3" w:rsidRDefault="00A90140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C65CBD2" w14:textId="77777777" w:rsidR="00A90140" w:rsidRPr="00CF0CA3" w:rsidRDefault="00A90140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90140" w:rsidRPr="00CF0CA3" w14:paraId="0914426E" w14:textId="77777777" w:rsidTr="003D74D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6C6C94A" w14:textId="77777777" w:rsidR="00A90140" w:rsidRPr="00EA3E27" w:rsidRDefault="00A90140" w:rsidP="00064919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pdated address of the client’s family/carers.</w:t>
            </w:r>
          </w:p>
        </w:tc>
        <w:tc>
          <w:tcPr>
            <w:tcW w:w="793" w:type="pct"/>
            <w:shd w:val="clear" w:color="auto" w:fill="auto"/>
          </w:tcPr>
          <w:p w14:paraId="3324F0A1" w14:textId="77777777" w:rsidR="00A90140" w:rsidRPr="00EA3E27" w:rsidRDefault="00DC148A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67508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140" w:rsidRPr="005D080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90140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669050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140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90140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B3014AD" w14:textId="77777777" w:rsidR="00A90140" w:rsidRPr="00CF0CA3" w:rsidRDefault="00A90140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E95EF8F" w14:textId="77777777" w:rsidR="00A90140" w:rsidRPr="00CF0CA3" w:rsidRDefault="00A90140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90140" w:rsidRPr="00CF0CA3" w14:paraId="23415B86" w14:textId="77777777" w:rsidTr="003D74D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94524A4" w14:textId="77777777" w:rsidR="00A90140" w:rsidRPr="00EA3E27" w:rsidRDefault="00A90140" w:rsidP="00064919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pdated email address of the client’s family/carers.</w:t>
            </w:r>
          </w:p>
        </w:tc>
        <w:tc>
          <w:tcPr>
            <w:tcW w:w="793" w:type="pct"/>
            <w:shd w:val="clear" w:color="auto" w:fill="auto"/>
          </w:tcPr>
          <w:p w14:paraId="1C9B87A4" w14:textId="77777777" w:rsidR="00A90140" w:rsidRPr="00EA3E27" w:rsidRDefault="00DC148A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83419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140" w:rsidRPr="005D080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90140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21994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140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90140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5AF4CD0" w14:textId="77777777" w:rsidR="00A90140" w:rsidRPr="00CF0CA3" w:rsidRDefault="00A90140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1227DD1" w14:textId="77777777" w:rsidR="00A90140" w:rsidRPr="00CF0CA3" w:rsidRDefault="00A90140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0BD33BB0" w14:textId="77777777" w:rsidR="00B33C53" w:rsidRDefault="00B33C53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B33C53" w:rsidRPr="00CF0CA3" w14:paraId="222E657D" w14:textId="77777777" w:rsidTr="000E719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061AB3D8" w14:textId="77777777" w:rsidR="00B33C53" w:rsidRPr="00CF0CA3" w:rsidRDefault="00B33C53" w:rsidP="000E71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497217E5" w14:textId="77777777" w:rsidR="00B33C53" w:rsidRPr="00CF0CA3" w:rsidRDefault="00B33C53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90B8F66" w14:textId="77777777" w:rsidR="00B33C53" w:rsidRPr="00CF0CA3" w:rsidRDefault="00B33C53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0B89026A" w14:textId="77777777" w:rsidR="00B33C53" w:rsidRPr="00CF0CA3" w:rsidRDefault="00B33C53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A90140" w:rsidRPr="00CF0CA3" w14:paraId="349D091A" w14:textId="77777777" w:rsidTr="003D74D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D60D7AF" w14:textId="71D4CD41" w:rsidR="00A90140" w:rsidRDefault="00A90140" w:rsidP="00064919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updates the version control and document history section, including:</w:t>
            </w:r>
          </w:p>
        </w:tc>
        <w:tc>
          <w:tcPr>
            <w:tcW w:w="793" w:type="pct"/>
            <w:shd w:val="clear" w:color="auto" w:fill="auto"/>
          </w:tcPr>
          <w:p w14:paraId="273F15CD" w14:textId="77777777" w:rsidR="00A90140" w:rsidRDefault="00A90140" w:rsidP="00064919">
            <w:pPr>
              <w:tabs>
                <w:tab w:val="left" w:pos="180"/>
              </w:tabs>
              <w:ind w:right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3A3424AA" w14:textId="77777777" w:rsidR="00A90140" w:rsidRPr="00CF0CA3" w:rsidRDefault="00A90140" w:rsidP="00064919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7D6F5F04" w14:textId="77777777" w:rsidR="00A90140" w:rsidRPr="00CF0CA3" w:rsidRDefault="00A90140" w:rsidP="00064919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A90140" w:rsidRPr="00CF0CA3" w14:paraId="530A54B1" w14:textId="77777777" w:rsidTr="003D74D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772EC9C" w14:textId="77777777" w:rsidR="00A90140" w:rsidRPr="00EA3E27" w:rsidRDefault="00A90140" w:rsidP="00064919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pdated version control (e.g. Version 1.0 to 1.1)</w:t>
            </w:r>
          </w:p>
        </w:tc>
        <w:tc>
          <w:tcPr>
            <w:tcW w:w="793" w:type="pct"/>
            <w:shd w:val="clear" w:color="auto" w:fill="auto"/>
          </w:tcPr>
          <w:p w14:paraId="5EEBDF0F" w14:textId="77777777" w:rsidR="00A90140" w:rsidRPr="00EA3E27" w:rsidRDefault="00DC148A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43138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140" w:rsidRPr="007109E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90140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16472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140" w:rsidRPr="007109E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90140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9D919BE" w14:textId="77777777" w:rsidR="00A90140" w:rsidRPr="00CF0CA3" w:rsidRDefault="00A90140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8BD58F4" w14:textId="77777777" w:rsidR="00A90140" w:rsidRPr="00CF0CA3" w:rsidRDefault="00A90140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90140" w:rsidRPr="00CF0CA3" w14:paraId="7F655E16" w14:textId="77777777" w:rsidTr="003D74D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E5FF227" w14:textId="77777777" w:rsidR="00A90140" w:rsidRPr="00EA3E27" w:rsidRDefault="00A90140" w:rsidP="00064919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mmary of updates made in the documentation</w:t>
            </w:r>
          </w:p>
        </w:tc>
        <w:tc>
          <w:tcPr>
            <w:tcW w:w="793" w:type="pct"/>
            <w:shd w:val="clear" w:color="auto" w:fill="auto"/>
          </w:tcPr>
          <w:p w14:paraId="51D99291" w14:textId="77777777" w:rsidR="00A90140" w:rsidRPr="00EA3E27" w:rsidRDefault="00DC148A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65801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140" w:rsidRPr="007109E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90140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07063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140" w:rsidRPr="007109E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90140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2D89AB2" w14:textId="77777777" w:rsidR="00A90140" w:rsidRPr="00CF0CA3" w:rsidRDefault="00A90140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AB36638" w14:textId="77777777" w:rsidR="00A90140" w:rsidRPr="00CF0CA3" w:rsidRDefault="00A90140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90140" w:rsidRPr="00CF0CA3" w14:paraId="7213313F" w14:textId="77777777" w:rsidTr="003D74D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ED779D6" w14:textId="77777777" w:rsidR="00A90140" w:rsidRPr="00EA3E27" w:rsidRDefault="00A90140" w:rsidP="00064919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igning-off on the updated document.</w:t>
            </w:r>
          </w:p>
        </w:tc>
        <w:tc>
          <w:tcPr>
            <w:tcW w:w="793" w:type="pct"/>
            <w:shd w:val="clear" w:color="auto" w:fill="auto"/>
          </w:tcPr>
          <w:p w14:paraId="5B69ECB8" w14:textId="77777777" w:rsidR="00A90140" w:rsidRPr="00EA3E27" w:rsidRDefault="00DC148A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38952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140" w:rsidRPr="007109E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90140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03929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140" w:rsidRPr="007109E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90140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9AB30EE" w14:textId="77777777" w:rsidR="00A90140" w:rsidRPr="00CF0CA3" w:rsidRDefault="00A90140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780C506" w14:textId="77777777" w:rsidR="00A90140" w:rsidRPr="00CF0CA3" w:rsidRDefault="00A90140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90140" w:rsidRPr="00CF0CA3" w14:paraId="67B38C63" w14:textId="77777777" w:rsidTr="003D74D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5553552" w14:textId="7A7A64EB" w:rsidR="00A90140" w:rsidRDefault="00A90140" w:rsidP="00064919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turns the updated documentation into its secure location.</w:t>
            </w:r>
          </w:p>
          <w:p w14:paraId="10EB7950" w14:textId="447E7698" w:rsidR="00A90140" w:rsidRDefault="00A90140" w:rsidP="00064919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to specify the secure location.</w:t>
            </w:r>
          </w:p>
          <w:p w14:paraId="3499A278" w14:textId="77777777" w:rsidR="00A90140" w:rsidRDefault="00DC148A" w:rsidP="00064919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87229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140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90140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9014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ocked filing cabinet.</w:t>
            </w:r>
          </w:p>
          <w:p w14:paraId="04FA961C" w14:textId="4AA87E96" w:rsidR="00A90140" w:rsidRDefault="00DC148A" w:rsidP="00064919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8996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140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90140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A9014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f on the computer, closing the file and logging off from the computer.</w:t>
            </w:r>
          </w:p>
          <w:p w14:paraId="1C5D72B6" w14:textId="77777777" w:rsidR="00A90140" w:rsidRDefault="00DC148A" w:rsidP="00064919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221416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140" w:rsidRPr="00855C86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A90140" w:rsidRPr="00855C8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thers</w:t>
            </w:r>
            <w:r w:rsidR="00A9014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(please specify): </w:t>
            </w:r>
            <w:r w:rsidR="00A90140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A90140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A90140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A90140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A90140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A90140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A90140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A90140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A90140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A90140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48066EFB" w14:textId="77777777" w:rsidR="00A90140" w:rsidRDefault="00DC148A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505739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140" w:rsidRPr="007109E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90140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33175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90140" w:rsidRPr="007109E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90140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9DC7C3C" w14:textId="77777777" w:rsidR="00A90140" w:rsidRPr="00CF0CA3" w:rsidRDefault="00A90140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A96D699" w14:textId="77777777" w:rsidR="00A90140" w:rsidRPr="00CF0CA3" w:rsidRDefault="00A90140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5A373CB" w14:textId="49FC736C" w:rsidR="006E1499" w:rsidRDefault="006E1499" w:rsidP="002F1ACC">
      <w:pPr>
        <w:spacing w:after="0"/>
      </w:pPr>
    </w:p>
    <w:p w14:paraId="3A430AD9" w14:textId="77777777" w:rsidR="00B33C53" w:rsidRDefault="00B33C53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2580BDBF" w14:textId="0E4CFAED" w:rsidR="006E1499" w:rsidRDefault="006E1499" w:rsidP="00064919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Part III. Store and maintain re</w:t>
      </w:r>
      <w:r w:rsidR="009A10D8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ort</w:t>
      </w: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1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6E1499" w:rsidRPr="005620D3" w14:paraId="644DD060" w14:textId="77777777" w:rsidTr="003D74DB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9ED70EB" w14:textId="77777777" w:rsidR="006E1499" w:rsidRPr="005620D3" w:rsidRDefault="006E1499" w:rsidP="0006491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Date of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nd time of assessment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511BB5E" w14:textId="77777777" w:rsidR="006E1499" w:rsidRPr="005620D3" w:rsidRDefault="006E1499" w:rsidP="00064919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  <w:tr w:rsidR="006E1499" w:rsidRPr="005620D3" w14:paraId="454E2701" w14:textId="77777777" w:rsidTr="003D74DB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83FDACE" w14:textId="77777777" w:rsidR="006E1499" w:rsidRPr="005620D3" w:rsidRDefault="006E1499" w:rsidP="0006491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Location of assessment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4B9C1D6" w14:textId="77777777" w:rsidR="006E1499" w:rsidRPr="005620D3" w:rsidRDefault="006E1499" w:rsidP="00064919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E1499" w:rsidRPr="005620D3" w14:paraId="713E00D5" w14:textId="77777777" w:rsidTr="003D74DB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23B194B" w14:textId="2233BB3F" w:rsidR="006E1499" w:rsidRDefault="009678B1" w:rsidP="0006491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port</w:t>
            </w:r>
            <w:r w:rsidR="006E14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 </w:t>
            </w:r>
            <w:r w:rsidR="006E149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will store and maintain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0463A79" w14:textId="2E3EDB88" w:rsidR="006E1499" w:rsidRPr="005620D3" w:rsidRDefault="004F7C33" w:rsidP="00064919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.g. updated hazard identification report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e.g. updated hazard identification report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E1499" w:rsidRPr="005620D3" w14:paraId="3BBF8D74" w14:textId="77777777" w:rsidTr="003D74DB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2B2D327" w14:textId="77777777" w:rsidR="006E1499" w:rsidRDefault="006E1499" w:rsidP="0006491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Policies and procedures to be followed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15B6F09" w14:textId="77777777" w:rsidR="006E1499" w:rsidRPr="005620D3" w:rsidRDefault="006E1499" w:rsidP="00064919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6DF8FDA4" w14:textId="77777777" w:rsidR="004F7C33" w:rsidRDefault="004F7C33" w:rsidP="00064919">
      <w:pPr>
        <w:spacing w:after="0"/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4F7C33" w:rsidRPr="00CF0CA3" w14:paraId="017337DF" w14:textId="77777777" w:rsidTr="003D74DB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042766AE" w14:textId="77777777" w:rsidR="004F7C33" w:rsidRPr="00CF0CA3" w:rsidRDefault="004F7C33" w:rsidP="0006491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769ADC7A" w14:textId="77777777" w:rsidR="004F7C33" w:rsidRPr="00CF0CA3" w:rsidRDefault="004F7C33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E092829" w14:textId="77777777" w:rsidR="004F7C33" w:rsidRPr="00CF0CA3" w:rsidRDefault="004F7C33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0567FD7" w14:textId="77777777" w:rsidR="004F7C33" w:rsidRPr="00CF0CA3" w:rsidRDefault="004F7C33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4F7C33" w:rsidRPr="00CF0CA3" w14:paraId="7CD52316" w14:textId="77777777" w:rsidTr="003D74D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C33148B" w14:textId="121AB541" w:rsidR="004F7C33" w:rsidRDefault="004F7C33" w:rsidP="00064919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ccesses the report according to the organisation’s policies and procedures.</w:t>
            </w:r>
          </w:p>
          <w:p w14:paraId="0EA7EA9F" w14:textId="77777777" w:rsidR="004F7C33" w:rsidRDefault="004F7C33" w:rsidP="00064919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to specify how the candidate accesses the documentation (at least one must be ticked)</w:t>
            </w:r>
          </w:p>
          <w:p w14:paraId="5AE097B3" w14:textId="1360C1DB" w:rsidR="004F7C33" w:rsidRDefault="00DC148A" w:rsidP="00064919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50397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C3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7C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4F7C33" w:rsidRPr="00855C8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Securing permission to access </w:t>
            </w:r>
            <w:r w:rsidR="0061330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="004F7C3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port</w:t>
            </w:r>
            <w:r w:rsidR="004F7C33" w:rsidRPr="00855C8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from </w:t>
            </w:r>
            <w:r w:rsidR="0061330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="004F7C33" w:rsidRPr="00855C8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pervisor.</w:t>
            </w:r>
          </w:p>
          <w:p w14:paraId="752881DF" w14:textId="77777777" w:rsidR="004F7C33" w:rsidRDefault="00DC148A" w:rsidP="00064919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688224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C3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7C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4F7C3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ogging in on the computer using assigned credentials.</w:t>
            </w:r>
          </w:p>
          <w:p w14:paraId="2E0B2BAB" w14:textId="01F9AEED" w:rsidR="004F7C33" w:rsidRDefault="00DC148A" w:rsidP="00064919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06350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C3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7C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4F7C3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ccessing </w:t>
            </w:r>
            <w:r w:rsidR="0061330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="004F7C3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port from the filing cabinet and returning it securely after use. </w:t>
            </w:r>
            <w:r w:rsidR="004F7C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 </w:t>
            </w:r>
          </w:p>
          <w:p w14:paraId="7D970912" w14:textId="66E18BC9" w:rsidR="00A8588B" w:rsidRPr="002F1ACC" w:rsidRDefault="00DC148A" w:rsidP="002F1ACC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719671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1ACC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4F7C33" w:rsidRPr="00855C8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thers</w:t>
            </w:r>
            <w:r w:rsidR="004F7C3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(please specify): </w:t>
            </w:r>
            <w:r w:rsidR="004F7C33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4F7C33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4F7C33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4F7C33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4F7C33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4F7C33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4F7C33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4F7C33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4F7C33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4F7C33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26440275" w14:textId="77777777" w:rsidR="004F7C33" w:rsidRPr="00CF0CA3" w:rsidRDefault="00DC148A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29239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C33" w:rsidRPr="005D080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7C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939439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C3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7C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A1F135B" w14:textId="77777777" w:rsidR="004F7C33" w:rsidRPr="00CF0CA3" w:rsidRDefault="004F7C33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5363D29" w14:textId="77777777" w:rsidR="004F7C33" w:rsidRPr="00CF0CA3" w:rsidRDefault="004F7C33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86D5350" w14:textId="77777777" w:rsidR="002F1ACC" w:rsidRDefault="002F1ACC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2F1ACC" w:rsidRPr="00CF0CA3" w14:paraId="52EAF50F" w14:textId="77777777" w:rsidTr="000E719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500D98E3" w14:textId="77777777" w:rsidR="002F1ACC" w:rsidRPr="00CF0CA3" w:rsidRDefault="002F1ACC" w:rsidP="000E71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34AF19FA" w14:textId="77777777" w:rsidR="002F1ACC" w:rsidRPr="00CF0CA3" w:rsidRDefault="002F1ACC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C8459AC" w14:textId="77777777" w:rsidR="002F1ACC" w:rsidRPr="00CF0CA3" w:rsidRDefault="002F1ACC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C70EAC2" w14:textId="77777777" w:rsidR="002F1ACC" w:rsidRPr="00CF0CA3" w:rsidRDefault="002F1ACC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4F7C33" w:rsidRPr="00CF0CA3" w14:paraId="2CE399DB" w14:textId="77777777" w:rsidTr="003D74D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7AFF0FD" w14:textId="282340E0" w:rsidR="004F7C33" w:rsidRPr="00855C86" w:rsidRDefault="004F7C33" w:rsidP="00064919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updates the report to reflect:</w:t>
            </w:r>
          </w:p>
        </w:tc>
        <w:tc>
          <w:tcPr>
            <w:tcW w:w="793" w:type="pct"/>
            <w:shd w:val="clear" w:color="auto" w:fill="auto"/>
          </w:tcPr>
          <w:p w14:paraId="53BCE643" w14:textId="77777777" w:rsidR="004F7C33" w:rsidRPr="00CF0CA3" w:rsidRDefault="004F7C33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0DA75B4" w14:textId="77777777" w:rsidR="004F7C33" w:rsidRPr="00CF0CA3" w:rsidRDefault="004F7C33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27E23A4E" w14:textId="77777777" w:rsidR="004F7C33" w:rsidRPr="00CF0CA3" w:rsidRDefault="004F7C33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4F7C33" w:rsidRPr="00CF0CA3" w14:paraId="0988BE84" w14:textId="77777777" w:rsidTr="003D74D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DEE7927" w14:textId="77777777" w:rsidR="004F7C33" w:rsidRPr="00EA3E27" w:rsidRDefault="004F7C33" w:rsidP="00064919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utcomes of investigations done on the hazard previously identified.</w:t>
            </w:r>
          </w:p>
        </w:tc>
        <w:tc>
          <w:tcPr>
            <w:tcW w:w="793" w:type="pct"/>
            <w:shd w:val="clear" w:color="auto" w:fill="auto"/>
          </w:tcPr>
          <w:p w14:paraId="50AABE9C" w14:textId="77777777" w:rsidR="004F7C33" w:rsidRPr="00EA3E27" w:rsidRDefault="00DC148A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64097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C33" w:rsidRPr="005D080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7C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09087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C3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7C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15F40A9" w14:textId="77777777" w:rsidR="004F7C33" w:rsidRPr="00CF0CA3" w:rsidRDefault="004F7C33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E407300" w14:textId="77777777" w:rsidR="004F7C33" w:rsidRPr="00CF0CA3" w:rsidRDefault="004F7C33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F7C33" w:rsidRPr="00CF0CA3" w14:paraId="61F87C90" w14:textId="77777777" w:rsidTr="003D74D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2922008" w14:textId="064F4882" w:rsidR="004F7C33" w:rsidRPr="00EA3E27" w:rsidRDefault="004F7C33" w:rsidP="00064919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ctions taken to minimise/eliminate the risks associated with the hazard.</w:t>
            </w:r>
          </w:p>
        </w:tc>
        <w:tc>
          <w:tcPr>
            <w:tcW w:w="793" w:type="pct"/>
            <w:shd w:val="clear" w:color="auto" w:fill="auto"/>
          </w:tcPr>
          <w:p w14:paraId="2AE39299" w14:textId="77777777" w:rsidR="004F7C33" w:rsidRPr="00EA3E27" w:rsidRDefault="00DC148A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40990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C33" w:rsidRPr="005D080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7C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00090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C3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7C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77BBA31" w14:textId="77777777" w:rsidR="004F7C33" w:rsidRPr="00CF0CA3" w:rsidRDefault="004F7C33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0A2D5FF" w14:textId="77777777" w:rsidR="004F7C33" w:rsidRPr="00CF0CA3" w:rsidRDefault="004F7C33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F7C33" w:rsidRPr="00CF0CA3" w14:paraId="099459BB" w14:textId="77777777" w:rsidTr="003D74D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DAA6267" w14:textId="6D523709" w:rsidR="004F7C33" w:rsidRPr="00EA3E27" w:rsidRDefault="004F7C33" w:rsidP="00064919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mmendations and other comments.</w:t>
            </w:r>
          </w:p>
        </w:tc>
        <w:tc>
          <w:tcPr>
            <w:tcW w:w="793" w:type="pct"/>
            <w:shd w:val="clear" w:color="auto" w:fill="auto"/>
          </w:tcPr>
          <w:p w14:paraId="3C8E0247" w14:textId="77777777" w:rsidR="004F7C33" w:rsidRPr="00EA3E27" w:rsidRDefault="00DC148A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29214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C33" w:rsidRPr="005D080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7C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45642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C3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7C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EFA372F" w14:textId="77777777" w:rsidR="004F7C33" w:rsidRPr="00CF0CA3" w:rsidRDefault="004F7C33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023D44C" w14:textId="77777777" w:rsidR="004F7C33" w:rsidRPr="00CF0CA3" w:rsidRDefault="004F7C33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F7C33" w:rsidRPr="00CF0CA3" w14:paraId="6C43AE27" w14:textId="77777777" w:rsidTr="003D74D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B43008D" w14:textId="77777777" w:rsidR="004F7C33" w:rsidRDefault="004F7C33" w:rsidP="00064919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updates the version control and document history section, including:</w:t>
            </w:r>
          </w:p>
        </w:tc>
        <w:tc>
          <w:tcPr>
            <w:tcW w:w="793" w:type="pct"/>
            <w:shd w:val="clear" w:color="auto" w:fill="auto"/>
          </w:tcPr>
          <w:p w14:paraId="7478DBBD" w14:textId="77777777" w:rsidR="004F7C33" w:rsidRDefault="004F7C33" w:rsidP="00064919">
            <w:pPr>
              <w:tabs>
                <w:tab w:val="left" w:pos="180"/>
              </w:tabs>
              <w:ind w:right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5B92DC8B" w14:textId="77777777" w:rsidR="004F7C33" w:rsidRPr="00CF0CA3" w:rsidRDefault="004F7C33" w:rsidP="00064919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2C239624" w14:textId="77777777" w:rsidR="004F7C33" w:rsidRPr="00CF0CA3" w:rsidRDefault="004F7C33" w:rsidP="00064919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4F7C33" w:rsidRPr="00CF0CA3" w14:paraId="2469AC17" w14:textId="77777777" w:rsidTr="003D74D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B7D0E84" w14:textId="77777777" w:rsidR="004F7C33" w:rsidRPr="00EA3E27" w:rsidRDefault="004F7C33" w:rsidP="00064919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pdated version control (e.g. Version 1.0 to 1.1)</w:t>
            </w:r>
          </w:p>
        </w:tc>
        <w:tc>
          <w:tcPr>
            <w:tcW w:w="793" w:type="pct"/>
            <w:shd w:val="clear" w:color="auto" w:fill="auto"/>
          </w:tcPr>
          <w:p w14:paraId="07A2E401" w14:textId="77777777" w:rsidR="004F7C33" w:rsidRPr="00EA3E27" w:rsidRDefault="00DC148A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36166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C33" w:rsidRPr="007109E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7C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683623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C33" w:rsidRPr="007109E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7C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F11AC32" w14:textId="77777777" w:rsidR="004F7C33" w:rsidRPr="00CF0CA3" w:rsidRDefault="004F7C33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407A5A0" w14:textId="77777777" w:rsidR="004F7C33" w:rsidRPr="00CF0CA3" w:rsidRDefault="004F7C33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F7C33" w:rsidRPr="00CF0CA3" w14:paraId="722FECBB" w14:textId="77777777" w:rsidTr="003D74D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4FBB458" w14:textId="0C6C286F" w:rsidR="004F7C33" w:rsidRPr="00EA3E27" w:rsidRDefault="004F7C33" w:rsidP="00064919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mmary of updates made in the report</w:t>
            </w:r>
          </w:p>
        </w:tc>
        <w:tc>
          <w:tcPr>
            <w:tcW w:w="793" w:type="pct"/>
            <w:shd w:val="clear" w:color="auto" w:fill="auto"/>
          </w:tcPr>
          <w:p w14:paraId="47423A1B" w14:textId="77777777" w:rsidR="004F7C33" w:rsidRPr="00EA3E27" w:rsidRDefault="00DC148A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21339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C33" w:rsidRPr="007109E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7C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63005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C33" w:rsidRPr="007109E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7C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2BC091B" w14:textId="77777777" w:rsidR="004F7C33" w:rsidRPr="00CF0CA3" w:rsidRDefault="004F7C33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2B62ED9" w14:textId="77777777" w:rsidR="004F7C33" w:rsidRPr="00CF0CA3" w:rsidRDefault="004F7C33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F7C33" w:rsidRPr="00CF0CA3" w14:paraId="62586B4F" w14:textId="77777777" w:rsidTr="003D74D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399C117" w14:textId="38BF4413" w:rsidR="004F7C33" w:rsidRPr="00EA3E27" w:rsidRDefault="004F7C33" w:rsidP="00064919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igning-off on the updated report.</w:t>
            </w:r>
          </w:p>
        </w:tc>
        <w:tc>
          <w:tcPr>
            <w:tcW w:w="793" w:type="pct"/>
            <w:shd w:val="clear" w:color="auto" w:fill="auto"/>
          </w:tcPr>
          <w:p w14:paraId="2C914C46" w14:textId="77777777" w:rsidR="004F7C33" w:rsidRPr="00EA3E27" w:rsidRDefault="00DC148A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32904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C33" w:rsidRPr="007109E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7C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828643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C33" w:rsidRPr="007109E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7C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D27E6C1" w14:textId="77777777" w:rsidR="004F7C33" w:rsidRPr="00CF0CA3" w:rsidRDefault="004F7C33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ECC6556" w14:textId="77777777" w:rsidR="004F7C33" w:rsidRPr="00CF0CA3" w:rsidRDefault="004F7C33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F7C33" w:rsidRPr="00CF0CA3" w14:paraId="45F1423F" w14:textId="77777777" w:rsidTr="003D74D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5199215" w14:textId="6189B1F4" w:rsidR="004F7C33" w:rsidRDefault="004F7C33" w:rsidP="00064919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returns the updated report into its secure location. </w:t>
            </w:r>
          </w:p>
          <w:p w14:paraId="71062E68" w14:textId="77777777" w:rsidR="004F7C33" w:rsidRDefault="004F7C33" w:rsidP="00064919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assessor to specify the secure location. </w:t>
            </w:r>
          </w:p>
          <w:p w14:paraId="152F3283" w14:textId="77777777" w:rsidR="004F7C33" w:rsidRDefault="00DC148A" w:rsidP="00064919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40681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C3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7C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4F7C3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ocked filing cabinet.</w:t>
            </w:r>
          </w:p>
          <w:p w14:paraId="4EB18044" w14:textId="77777777" w:rsidR="004F7C33" w:rsidRDefault="00DC148A" w:rsidP="00064919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60021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C3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7C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4F7C3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f on the computer, closing the file and logging off from the computer. </w:t>
            </w:r>
            <w:r w:rsidR="004F7C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 </w:t>
            </w:r>
          </w:p>
          <w:p w14:paraId="0A927EC8" w14:textId="77777777" w:rsidR="004F7C33" w:rsidRDefault="00DC148A" w:rsidP="00064919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1462023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C33" w:rsidRPr="00855C86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4F7C33" w:rsidRPr="00855C8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thers</w:t>
            </w:r>
            <w:r w:rsidR="004F7C3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(please specify): </w:t>
            </w:r>
            <w:r w:rsidR="004F7C33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4F7C33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4F7C33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4F7C33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4F7C33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4F7C33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4F7C33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4F7C33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4F7C33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4F7C33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31167C79" w14:textId="77777777" w:rsidR="004F7C33" w:rsidRDefault="00DC148A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924447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C33" w:rsidRPr="007109E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7C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83886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C33" w:rsidRPr="007109E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7C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6B2022D" w14:textId="77777777" w:rsidR="004F7C33" w:rsidRPr="00CF0CA3" w:rsidRDefault="004F7C33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60A587B" w14:textId="77777777" w:rsidR="004F7C33" w:rsidRPr="00CF0CA3" w:rsidRDefault="004F7C33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0C8346C" w14:textId="3A47B5B2" w:rsidR="00B43196" w:rsidRPr="00B43196" w:rsidRDefault="008F659E" w:rsidP="008F659E">
      <w:pPr>
        <w:spacing w:after="0"/>
      </w:pPr>
      <w:r>
        <w:br w:type="page"/>
      </w:r>
    </w:p>
    <w:p w14:paraId="56FC05C0" w14:textId="05D8F46A" w:rsidR="006E1499" w:rsidRDefault="006E1499" w:rsidP="00064919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Part IV. Store and maintain re</w:t>
      </w:r>
      <w:r w:rsidR="009A10D8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ort</w:t>
      </w: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2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4F7C33" w:rsidRPr="005620D3" w14:paraId="6B158DC7" w14:textId="77777777" w:rsidTr="003D74DB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53C4238" w14:textId="77777777" w:rsidR="004F7C33" w:rsidRPr="005620D3" w:rsidRDefault="004F7C33" w:rsidP="0006491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Date of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nd time of assessment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3C51723" w14:textId="77777777" w:rsidR="004F7C33" w:rsidRPr="005620D3" w:rsidRDefault="004F7C33" w:rsidP="00064919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  <w:tr w:rsidR="004F7C33" w:rsidRPr="005620D3" w14:paraId="06885E1B" w14:textId="77777777" w:rsidTr="003D74DB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4ECF312" w14:textId="77777777" w:rsidR="004F7C33" w:rsidRPr="005620D3" w:rsidRDefault="004F7C33" w:rsidP="0006491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Location of assessment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135C30C" w14:textId="77777777" w:rsidR="004F7C33" w:rsidRPr="005620D3" w:rsidRDefault="004F7C33" w:rsidP="00064919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4F7C33" w:rsidRPr="005620D3" w14:paraId="56B38FA1" w14:textId="77777777" w:rsidTr="003D74DB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88EF4DF" w14:textId="77777777" w:rsidR="004F7C33" w:rsidRDefault="004F7C33" w:rsidP="0006491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port the candidate will store and maintain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F54E3C9" w14:textId="77777777" w:rsidR="004F7C33" w:rsidRPr="005620D3" w:rsidRDefault="004F7C33" w:rsidP="00064919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.g. updated hazard identification report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e.g. updated hazard identification report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4F7C33" w:rsidRPr="005620D3" w14:paraId="2FCB20DF" w14:textId="77777777" w:rsidTr="003D74DB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199E5C3" w14:textId="77777777" w:rsidR="004F7C33" w:rsidRDefault="004F7C33" w:rsidP="0006491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Policies and procedures to be followed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8102E40" w14:textId="77777777" w:rsidR="004F7C33" w:rsidRPr="005620D3" w:rsidRDefault="004F7C33" w:rsidP="00064919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EB8D9C4" w14:textId="77777777" w:rsidR="004F7C33" w:rsidRDefault="004F7C33" w:rsidP="00064919">
      <w:pPr>
        <w:spacing w:after="0"/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4F7C33" w:rsidRPr="00CF0CA3" w14:paraId="21A53CAD" w14:textId="77777777" w:rsidTr="003D74DB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3486E402" w14:textId="77777777" w:rsidR="004F7C33" w:rsidRPr="00CF0CA3" w:rsidRDefault="004F7C33" w:rsidP="0006491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35E5F638" w14:textId="77777777" w:rsidR="004F7C33" w:rsidRPr="00CF0CA3" w:rsidRDefault="004F7C33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223A5D9" w14:textId="77777777" w:rsidR="004F7C33" w:rsidRPr="00CF0CA3" w:rsidRDefault="004F7C33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C9E5810" w14:textId="77777777" w:rsidR="004F7C33" w:rsidRPr="00CF0CA3" w:rsidRDefault="004F7C33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4F7C33" w:rsidRPr="00CF0CA3" w14:paraId="2BD2EED2" w14:textId="77777777" w:rsidTr="003D74D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B156AAC" w14:textId="77777777" w:rsidR="004F7C33" w:rsidRDefault="004F7C33" w:rsidP="00064919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ccesses the report according to the organisation’s policies and procedures.</w:t>
            </w:r>
          </w:p>
          <w:p w14:paraId="5FAA40AB" w14:textId="77777777" w:rsidR="004F7C33" w:rsidRDefault="004F7C33" w:rsidP="00064919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to specify how the candidate accesses the documentation (at least one must be ticked)</w:t>
            </w:r>
          </w:p>
          <w:p w14:paraId="217FC773" w14:textId="587B9023" w:rsidR="004F7C33" w:rsidRDefault="00DC148A" w:rsidP="00064919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94521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C3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7C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4F7C33" w:rsidRPr="00855C8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Securing permission to access </w:t>
            </w:r>
            <w:r w:rsidR="0061330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="004F7C3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port</w:t>
            </w:r>
            <w:r w:rsidR="004F7C33" w:rsidRPr="00855C8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from </w:t>
            </w:r>
            <w:r w:rsidR="0061330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="004F7C33" w:rsidRPr="00855C8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pervisor.</w:t>
            </w:r>
          </w:p>
          <w:p w14:paraId="3E134CC3" w14:textId="77777777" w:rsidR="004F7C33" w:rsidRDefault="00DC148A" w:rsidP="00064919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67996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C3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7C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4F7C3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ogging in on the computer using assigned credentials.</w:t>
            </w:r>
          </w:p>
          <w:p w14:paraId="0574A158" w14:textId="175567A8" w:rsidR="004F7C33" w:rsidRDefault="00DC148A" w:rsidP="00064919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43514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C3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7C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4F7C3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ccessing </w:t>
            </w:r>
            <w:r w:rsidR="0061330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="004F7C3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port from the filing cabinet and returning it securely after use. </w:t>
            </w:r>
            <w:r w:rsidR="004F7C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 </w:t>
            </w:r>
          </w:p>
          <w:p w14:paraId="665E71E7" w14:textId="77777777" w:rsidR="004F7C33" w:rsidRPr="00855C86" w:rsidRDefault="00DC148A" w:rsidP="00064919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409768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C33" w:rsidRPr="00855C86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4F7C33" w:rsidRPr="00855C8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thers</w:t>
            </w:r>
            <w:r w:rsidR="004F7C3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(please specify): </w:t>
            </w:r>
            <w:r w:rsidR="004F7C33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4F7C33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4F7C33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4F7C33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4F7C33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4F7C33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4F7C33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4F7C33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4F7C33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4F7C33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504488F4" w14:textId="77777777" w:rsidR="004F7C33" w:rsidRPr="00CF0CA3" w:rsidRDefault="00DC148A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610078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C33" w:rsidRPr="005D080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7C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76186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C3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7C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046D0E7" w14:textId="77777777" w:rsidR="004F7C33" w:rsidRPr="00CF0CA3" w:rsidRDefault="004F7C33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7C92D12" w14:textId="77777777" w:rsidR="004F7C33" w:rsidRPr="00CF0CA3" w:rsidRDefault="004F7C33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F7C33" w:rsidRPr="00CF0CA3" w14:paraId="7B507A03" w14:textId="77777777" w:rsidTr="003D74D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620BB9D" w14:textId="77777777" w:rsidR="004F7C33" w:rsidRPr="00855C86" w:rsidRDefault="004F7C33" w:rsidP="00064919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updates the report to reflect:</w:t>
            </w:r>
          </w:p>
        </w:tc>
        <w:tc>
          <w:tcPr>
            <w:tcW w:w="793" w:type="pct"/>
            <w:shd w:val="clear" w:color="auto" w:fill="auto"/>
          </w:tcPr>
          <w:p w14:paraId="40CA6142" w14:textId="77777777" w:rsidR="004F7C33" w:rsidRPr="00CF0CA3" w:rsidRDefault="004F7C33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F01F80B" w14:textId="77777777" w:rsidR="004F7C33" w:rsidRPr="00CF0CA3" w:rsidRDefault="004F7C33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79959A61" w14:textId="77777777" w:rsidR="004F7C33" w:rsidRPr="00CF0CA3" w:rsidRDefault="004F7C33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4F7C33" w:rsidRPr="00CF0CA3" w14:paraId="5D089199" w14:textId="77777777" w:rsidTr="003D74D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965D22E" w14:textId="77777777" w:rsidR="004F7C33" w:rsidRPr="00EA3E27" w:rsidRDefault="004F7C33" w:rsidP="00064919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utcomes of investigations done on the hazard previously identified.</w:t>
            </w:r>
          </w:p>
        </w:tc>
        <w:tc>
          <w:tcPr>
            <w:tcW w:w="793" w:type="pct"/>
            <w:shd w:val="clear" w:color="auto" w:fill="auto"/>
          </w:tcPr>
          <w:p w14:paraId="323D09C0" w14:textId="77777777" w:rsidR="004F7C33" w:rsidRPr="00EA3E27" w:rsidRDefault="00DC148A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37643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C33" w:rsidRPr="005D080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7C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87812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C3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7C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AABD8D3" w14:textId="77777777" w:rsidR="004F7C33" w:rsidRPr="00CF0CA3" w:rsidRDefault="004F7C33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DA9FAD4" w14:textId="77777777" w:rsidR="004F7C33" w:rsidRPr="00CF0CA3" w:rsidRDefault="004F7C33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F7C33" w:rsidRPr="00CF0CA3" w14:paraId="177779DE" w14:textId="77777777" w:rsidTr="003D74D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CC67AB7" w14:textId="77777777" w:rsidR="004F7C33" w:rsidRPr="00EA3E27" w:rsidRDefault="004F7C33" w:rsidP="00064919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ctions taken to minimise/eliminate the risks associated with the hazard.</w:t>
            </w:r>
          </w:p>
        </w:tc>
        <w:tc>
          <w:tcPr>
            <w:tcW w:w="793" w:type="pct"/>
            <w:shd w:val="clear" w:color="auto" w:fill="auto"/>
          </w:tcPr>
          <w:p w14:paraId="555E9A0B" w14:textId="77777777" w:rsidR="004F7C33" w:rsidRPr="00EA3E27" w:rsidRDefault="00DC148A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16934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C33" w:rsidRPr="005D080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7C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33165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C3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7C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948707D" w14:textId="77777777" w:rsidR="004F7C33" w:rsidRPr="00CF0CA3" w:rsidRDefault="004F7C33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B1032BE" w14:textId="77777777" w:rsidR="004F7C33" w:rsidRPr="00CF0CA3" w:rsidRDefault="004F7C33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F7C33" w:rsidRPr="00CF0CA3" w14:paraId="01E86559" w14:textId="77777777" w:rsidTr="003D74D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D8B0121" w14:textId="77777777" w:rsidR="004F7C33" w:rsidRPr="00EA3E27" w:rsidRDefault="004F7C33" w:rsidP="00064919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mmendations and other comments.</w:t>
            </w:r>
          </w:p>
        </w:tc>
        <w:tc>
          <w:tcPr>
            <w:tcW w:w="793" w:type="pct"/>
            <w:shd w:val="clear" w:color="auto" w:fill="auto"/>
          </w:tcPr>
          <w:p w14:paraId="38B733C5" w14:textId="77777777" w:rsidR="004F7C33" w:rsidRPr="00EA3E27" w:rsidRDefault="00DC148A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8639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C33" w:rsidRPr="005D080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7C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69426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C3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7C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749CBCE" w14:textId="77777777" w:rsidR="004F7C33" w:rsidRPr="00CF0CA3" w:rsidRDefault="004F7C33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51C835E" w14:textId="77777777" w:rsidR="004F7C33" w:rsidRPr="00CF0CA3" w:rsidRDefault="004F7C33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2EF0B47" w14:textId="77777777" w:rsidR="008F659E" w:rsidRDefault="008F659E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8F659E" w:rsidRPr="00CF0CA3" w14:paraId="0C42A730" w14:textId="77777777" w:rsidTr="000E719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02FEB626" w14:textId="77777777" w:rsidR="008F659E" w:rsidRPr="00CF0CA3" w:rsidRDefault="008F659E" w:rsidP="000E71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009E81F0" w14:textId="77777777" w:rsidR="008F659E" w:rsidRPr="00CF0CA3" w:rsidRDefault="008F659E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BEB7528" w14:textId="77777777" w:rsidR="008F659E" w:rsidRPr="00CF0CA3" w:rsidRDefault="008F659E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72FA6D5E" w14:textId="77777777" w:rsidR="008F659E" w:rsidRPr="00CF0CA3" w:rsidRDefault="008F659E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CF0CA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4F7C33" w:rsidRPr="00CF0CA3" w14:paraId="24CE5CAC" w14:textId="77777777" w:rsidTr="003D74D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B84C3A6" w14:textId="77777777" w:rsidR="004F7C33" w:rsidRDefault="004F7C33" w:rsidP="00064919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updates the version control and document history section, including:</w:t>
            </w:r>
          </w:p>
        </w:tc>
        <w:tc>
          <w:tcPr>
            <w:tcW w:w="793" w:type="pct"/>
            <w:shd w:val="clear" w:color="auto" w:fill="auto"/>
          </w:tcPr>
          <w:p w14:paraId="3F52999D" w14:textId="77777777" w:rsidR="004F7C33" w:rsidRDefault="004F7C33" w:rsidP="00064919">
            <w:pPr>
              <w:tabs>
                <w:tab w:val="left" w:pos="180"/>
              </w:tabs>
              <w:ind w:right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5EDBF280" w14:textId="77777777" w:rsidR="004F7C33" w:rsidRPr="00CF0CA3" w:rsidRDefault="004F7C33" w:rsidP="00064919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36F309DE" w14:textId="77777777" w:rsidR="004F7C33" w:rsidRPr="00CF0CA3" w:rsidRDefault="004F7C33" w:rsidP="00064919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4F7C33" w:rsidRPr="00CF0CA3" w14:paraId="211A133E" w14:textId="77777777" w:rsidTr="003D74D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BC5EFDA" w14:textId="77777777" w:rsidR="004F7C33" w:rsidRPr="00EA3E27" w:rsidRDefault="004F7C33" w:rsidP="00064919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pdated version control (e.g. Version 1.0 to 1.1)</w:t>
            </w:r>
          </w:p>
        </w:tc>
        <w:tc>
          <w:tcPr>
            <w:tcW w:w="793" w:type="pct"/>
            <w:shd w:val="clear" w:color="auto" w:fill="auto"/>
          </w:tcPr>
          <w:p w14:paraId="138F4EF9" w14:textId="77777777" w:rsidR="004F7C33" w:rsidRPr="00EA3E27" w:rsidRDefault="00DC148A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04837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C33" w:rsidRPr="007109E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7C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18862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C33" w:rsidRPr="007109E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7C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BD55296" w14:textId="77777777" w:rsidR="004F7C33" w:rsidRPr="00CF0CA3" w:rsidRDefault="004F7C33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1CE442C" w14:textId="77777777" w:rsidR="004F7C33" w:rsidRPr="00CF0CA3" w:rsidRDefault="004F7C33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F7C33" w:rsidRPr="00CF0CA3" w14:paraId="5DD903B7" w14:textId="77777777" w:rsidTr="003D74D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0610167" w14:textId="77777777" w:rsidR="004F7C33" w:rsidRPr="00EA3E27" w:rsidRDefault="004F7C33" w:rsidP="00064919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mmary of updates made in the report</w:t>
            </w:r>
          </w:p>
        </w:tc>
        <w:tc>
          <w:tcPr>
            <w:tcW w:w="793" w:type="pct"/>
            <w:shd w:val="clear" w:color="auto" w:fill="auto"/>
          </w:tcPr>
          <w:p w14:paraId="247F71A9" w14:textId="77777777" w:rsidR="004F7C33" w:rsidRPr="00EA3E27" w:rsidRDefault="00DC148A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89579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C33" w:rsidRPr="007109E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7C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836778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C33" w:rsidRPr="007109E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7C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8381E70" w14:textId="77777777" w:rsidR="004F7C33" w:rsidRPr="00CF0CA3" w:rsidRDefault="004F7C33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BF47FD6" w14:textId="77777777" w:rsidR="004F7C33" w:rsidRPr="00CF0CA3" w:rsidRDefault="004F7C33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F7C33" w:rsidRPr="00CF0CA3" w14:paraId="625DFB83" w14:textId="77777777" w:rsidTr="003D74D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9706E8D" w14:textId="77777777" w:rsidR="004F7C33" w:rsidRPr="00EA3E27" w:rsidRDefault="004F7C33" w:rsidP="00064919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igning-off on the updated report.</w:t>
            </w:r>
          </w:p>
        </w:tc>
        <w:tc>
          <w:tcPr>
            <w:tcW w:w="793" w:type="pct"/>
            <w:shd w:val="clear" w:color="auto" w:fill="auto"/>
          </w:tcPr>
          <w:p w14:paraId="194E06B8" w14:textId="77777777" w:rsidR="004F7C33" w:rsidRPr="00EA3E27" w:rsidRDefault="00DC148A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2641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C33" w:rsidRPr="007109E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7C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65887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C33" w:rsidRPr="007109E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7C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1647F1C" w14:textId="77777777" w:rsidR="004F7C33" w:rsidRPr="00CF0CA3" w:rsidRDefault="004F7C33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76D2CD6" w14:textId="77777777" w:rsidR="004F7C33" w:rsidRPr="00CF0CA3" w:rsidRDefault="004F7C33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F7C33" w:rsidRPr="00CF0CA3" w14:paraId="0A026DE3" w14:textId="77777777" w:rsidTr="003D74D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A86AE66" w14:textId="77777777" w:rsidR="004F7C33" w:rsidRDefault="004F7C33" w:rsidP="00064919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returns the updated report into its secure location. </w:t>
            </w:r>
          </w:p>
          <w:p w14:paraId="2BDD68C8" w14:textId="77777777" w:rsidR="004F7C33" w:rsidRDefault="004F7C33" w:rsidP="00064919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assessor to specify the secure location. </w:t>
            </w:r>
          </w:p>
          <w:p w14:paraId="68097F72" w14:textId="77777777" w:rsidR="004F7C33" w:rsidRDefault="00DC148A" w:rsidP="00064919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2678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C3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7C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4F7C3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ocked filing cabinet.</w:t>
            </w:r>
          </w:p>
          <w:p w14:paraId="4F6B1A7F" w14:textId="77777777" w:rsidR="004F7C33" w:rsidRDefault="00DC148A" w:rsidP="00064919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294429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C3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7C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4F7C3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f on the computer, closing the file and logging off from the computer. </w:t>
            </w:r>
            <w:r w:rsidR="004F7C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 </w:t>
            </w:r>
          </w:p>
          <w:p w14:paraId="5AE44B0F" w14:textId="77777777" w:rsidR="004F7C33" w:rsidRDefault="00DC148A" w:rsidP="00064919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911160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C33" w:rsidRPr="00855C86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4F7C33" w:rsidRPr="00855C8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thers</w:t>
            </w:r>
            <w:r w:rsidR="004F7C3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(please specify): </w:t>
            </w:r>
            <w:r w:rsidR="004F7C33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4F7C33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4F7C33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4F7C33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4F7C33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4F7C33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4F7C33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4F7C33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4F7C33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4F7C33"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03205EE3" w14:textId="77777777" w:rsidR="004F7C33" w:rsidRDefault="00DC148A" w:rsidP="000649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23727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C33" w:rsidRPr="007109E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7C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11155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F7C33" w:rsidRPr="007109E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F7C33" w:rsidRPr="00CF0CA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BE4D52D" w14:textId="77777777" w:rsidR="004F7C33" w:rsidRPr="00CF0CA3" w:rsidRDefault="004F7C33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4D2E75B" w14:textId="77777777" w:rsidR="004F7C33" w:rsidRPr="00CF0CA3" w:rsidRDefault="004F7C33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F0CA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7EC49D6" w14:textId="5B1402AB" w:rsidR="00564D6B" w:rsidRDefault="00564D6B" w:rsidP="008F659E">
      <w:pPr>
        <w:spacing w:after="0"/>
      </w:pPr>
      <w:bookmarkStart w:id="8" w:name="_Hlk94086086"/>
    </w:p>
    <w:bookmarkEnd w:id="8"/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9"/>
        <w:gridCol w:w="6010"/>
      </w:tblGrid>
      <w:tr w:rsidR="00572415" w:rsidRPr="005620D3" w14:paraId="3BB24CF8" w14:textId="77777777" w:rsidTr="00CC0C5F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24DA3CA6" w14:textId="77777777" w:rsidR="00572415" w:rsidRPr="005620D3" w:rsidRDefault="00572415" w:rsidP="00064919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br w:type="page"/>
            </w: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6355627A" w14:textId="149AA556" w:rsidR="00572415" w:rsidRDefault="00572415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By signing here, I confirm that I have observed the candidate, whose name appears above,</w:t>
            </w:r>
            <w:r w:rsidR="009678B1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tore and maintain documentation and records in accordance with organisational policies and procedures.</w:t>
            </w:r>
          </w:p>
          <w:p w14:paraId="5DAFC8AC" w14:textId="77777777" w:rsidR="00572415" w:rsidRPr="005620D3" w:rsidRDefault="00572415" w:rsidP="0006491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572415" w:rsidRPr="005620D3" w14:paraId="160DE9CC" w14:textId="77777777" w:rsidTr="00A1628B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23FA1CE" w14:textId="77777777" w:rsidR="00572415" w:rsidRPr="005620D3" w:rsidRDefault="00572415" w:rsidP="0006491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E2F4244" w14:textId="77777777" w:rsidR="00572415" w:rsidRPr="005620D3" w:rsidRDefault="00572415" w:rsidP="00064919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72415" w:rsidRPr="005620D3" w14:paraId="612511ED" w14:textId="77777777" w:rsidTr="00A1628B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ECEE857" w14:textId="77777777" w:rsidR="00572415" w:rsidRPr="005620D3" w:rsidRDefault="00572415" w:rsidP="0006491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2B4120B" w14:textId="77777777" w:rsidR="00572415" w:rsidRPr="005620D3" w:rsidRDefault="00572415" w:rsidP="00064919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72415" w:rsidRPr="005620D3" w14:paraId="332972AE" w14:textId="77777777" w:rsidTr="00A1628B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62D9A72" w14:textId="77777777" w:rsidR="00572415" w:rsidRPr="005620D3" w:rsidRDefault="00572415" w:rsidP="0006491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E8AF016" w14:textId="77777777" w:rsidR="00572415" w:rsidRPr="005620D3" w:rsidRDefault="00572415" w:rsidP="00064919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8214C42" w14:textId="77777777" w:rsidR="00572415" w:rsidRDefault="00572415" w:rsidP="00064919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10777205" w14:textId="29B746B2" w:rsidR="00572415" w:rsidRDefault="00572415" w:rsidP="00064919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  <w:r>
        <w:rPr>
          <w:rFonts w:cstheme="minorHAnsi"/>
          <w:color w:val="A6A6A6" w:themeColor="background1" w:themeShade="A6"/>
          <w:sz w:val="20"/>
        </w:rPr>
        <w:t>End of Workplace Assessment – Observation Form</w:t>
      </w:r>
    </w:p>
    <w:sectPr w:rsidR="00572415" w:rsidSect="000055D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C9ADD8" w14:textId="77777777" w:rsidR="00DC148A" w:rsidRDefault="00DC148A" w:rsidP="000055D1">
      <w:pPr>
        <w:spacing w:after="0" w:line="240" w:lineRule="auto"/>
      </w:pPr>
      <w:r>
        <w:separator/>
      </w:r>
    </w:p>
  </w:endnote>
  <w:endnote w:type="continuationSeparator" w:id="0">
    <w:p w14:paraId="42134A74" w14:textId="77777777" w:rsidR="00DC148A" w:rsidRDefault="00DC148A" w:rsidP="000055D1">
      <w:pPr>
        <w:spacing w:after="0" w:line="240" w:lineRule="auto"/>
      </w:pPr>
      <w:r>
        <w:continuationSeparator/>
      </w:r>
    </w:p>
  </w:endnote>
  <w:endnote w:type="continuationNotice" w:id="1">
    <w:p w14:paraId="43D718F7" w14:textId="77777777" w:rsidR="00DC148A" w:rsidRDefault="00DC148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1C993" w14:textId="77777777" w:rsidR="006E361B" w:rsidRPr="000055D1" w:rsidRDefault="00A8588B" w:rsidP="006E361B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536951">
      <w:rPr>
        <w:color w:val="808080" w:themeColor="background1" w:themeShade="80"/>
        <w:sz w:val="18"/>
      </w:rPr>
      <w:t xml:space="preserve">Workplace Assessment </w:t>
    </w:r>
    <w:r w:rsidR="00B33C53">
      <w:rPr>
        <w:color w:val="808080" w:themeColor="background1" w:themeShade="80"/>
        <w:sz w:val="18"/>
      </w:rPr>
      <w:t>-</w:t>
    </w:r>
    <w:r w:rsidRPr="00536951">
      <w:rPr>
        <w:color w:val="808080" w:themeColor="background1" w:themeShade="80"/>
        <w:sz w:val="18"/>
      </w:rPr>
      <w:t xml:space="preserve"> Observation Form</w:t>
    </w:r>
    <w:r w:rsidRPr="00536951">
      <w:rPr>
        <w:color w:val="808080" w:themeColor="background1" w:themeShade="80"/>
        <w:sz w:val="18"/>
      </w:rPr>
      <w:tab/>
    </w:r>
    <w:r w:rsidR="006E361B" w:rsidRPr="00C63CFB">
      <w:rPr>
        <w:color w:val="808080" w:themeColor="background1" w:themeShade="80"/>
        <w:sz w:val="18"/>
      </w:rPr>
      <w:t>Version 1.</w:t>
    </w:r>
    <w:r w:rsidR="006E361B">
      <w:rPr>
        <w:color w:val="808080" w:themeColor="background1" w:themeShade="80"/>
        <w:sz w:val="18"/>
      </w:rPr>
      <w:t>1</w:t>
    </w:r>
    <w:r w:rsidR="006E361B" w:rsidRPr="00C63CFB">
      <w:rPr>
        <w:color w:val="808080" w:themeColor="background1" w:themeShade="80"/>
        <w:sz w:val="18"/>
      </w:rPr>
      <w:t xml:space="preserve"> Produced </w:t>
    </w:r>
    <w:r w:rsidR="006E361B">
      <w:rPr>
        <w:color w:val="808080" w:themeColor="background1" w:themeShade="80"/>
        <w:sz w:val="18"/>
      </w:rPr>
      <w:t>on 1st Nov</w:t>
    </w:r>
    <w:r w:rsidR="006E361B" w:rsidRPr="00C63CFB">
      <w:rPr>
        <w:color w:val="808080" w:themeColor="background1" w:themeShade="80"/>
        <w:sz w:val="18"/>
      </w:rPr>
      <w:t xml:space="preserve"> 202</w:t>
    </w:r>
    <w:r w:rsidR="006E361B">
      <w:rPr>
        <w:color w:val="808080" w:themeColor="background1" w:themeShade="80"/>
        <w:sz w:val="18"/>
      </w:rPr>
      <w:t>3</w:t>
    </w:r>
  </w:p>
  <w:p w14:paraId="521AE970" w14:textId="3B6F27E1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6E361B" w:rsidRPr="000055D1">
      <w:rPr>
        <w:rFonts w:cstheme="minorHAnsi"/>
        <w:noProof/>
        <w:color w:val="808080" w:themeColor="background1" w:themeShade="80"/>
        <w:sz w:val="18"/>
      </w:rPr>
      <w:t>©</w:t>
    </w:r>
    <w:r w:rsidR="006E361B" w:rsidRPr="000055D1">
      <w:rPr>
        <w:noProof/>
        <w:color w:val="808080" w:themeColor="background1" w:themeShade="80"/>
        <w:sz w:val="18"/>
      </w:rPr>
      <w:t xml:space="preserve"> </w:t>
    </w:r>
    <w:r w:rsidR="006E361B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2EFF7" w14:textId="77777777" w:rsidR="006E361B" w:rsidRPr="000055D1" w:rsidRDefault="000055D1" w:rsidP="006E361B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536951">
      <w:rPr>
        <w:color w:val="808080" w:themeColor="background1" w:themeShade="80"/>
        <w:sz w:val="18"/>
      </w:rPr>
      <w:t xml:space="preserve">Workplace Assessment </w:t>
    </w:r>
    <w:r w:rsidR="00B33C53">
      <w:rPr>
        <w:color w:val="808080" w:themeColor="background1" w:themeShade="80"/>
        <w:sz w:val="18"/>
      </w:rPr>
      <w:t>-</w:t>
    </w:r>
    <w:r w:rsidRPr="00536951">
      <w:rPr>
        <w:color w:val="808080" w:themeColor="background1" w:themeShade="80"/>
        <w:sz w:val="18"/>
      </w:rPr>
      <w:t xml:space="preserve"> </w:t>
    </w:r>
    <w:r w:rsidR="00FB6D00" w:rsidRPr="00536951">
      <w:rPr>
        <w:color w:val="808080" w:themeColor="background1" w:themeShade="80"/>
        <w:sz w:val="18"/>
      </w:rPr>
      <w:t>Observation Form</w:t>
    </w:r>
    <w:r w:rsidRPr="00536951">
      <w:rPr>
        <w:color w:val="808080" w:themeColor="background1" w:themeShade="80"/>
        <w:sz w:val="18"/>
      </w:rPr>
      <w:tab/>
    </w:r>
    <w:r w:rsidR="006E361B" w:rsidRPr="00C63CFB">
      <w:rPr>
        <w:color w:val="808080" w:themeColor="background1" w:themeShade="80"/>
        <w:sz w:val="18"/>
      </w:rPr>
      <w:t>Version 1.</w:t>
    </w:r>
    <w:r w:rsidR="006E361B">
      <w:rPr>
        <w:color w:val="808080" w:themeColor="background1" w:themeShade="80"/>
        <w:sz w:val="18"/>
      </w:rPr>
      <w:t>1</w:t>
    </w:r>
    <w:r w:rsidR="006E361B" w:rsidRPr="00C63CFB">
      <w:rPr>
        <w:color w:val="808080" w:themeColor="background1" w:themeShade="80"/>
        <w:sz w:val="18"/>
      </w:rPr>
      <w:t xml:space="preserve"> Produced </w:t>
    </w:r>
    <w:r w:rsidR="006E361B">
      <w:rPr>
        <w:color w:val="808080" w:themeColor="background1" w:themeShade="80"/>
        <w:sz w:val="18"/>
      </w:rPr>
      <w:t>on 1st Nov</w:t>
    </w:r>
    <w:r w:rsidR="006E361B" w:rsidRPr="00C63CFB">
      <w:rPr>
        <w:color w:val="808080" w:themeColor="background1" w:themeShade="80"/>
        <w:sz w:val="18"/>
      </w:rPr>
      <w:t xml:space="preserve"> 202</w:t>
    </w:r>
    <w:r w:rsidR="006E361B">
      <w:rPr>
        <w:color w:val="808080" w:themeColor="background1" w:themeShade="80"/>
        <w:sz w:val="18"/>
      </w:rPr>
      <w:t>3</w:t>
    </w:r>
  </w:p>
  <w:p w14:paraId="63DECA6C" w14:textId="0F6CCD58" w:rsidR="000055D1" w:rsidRPr="000055D1" w:rsidRDefault="006E361B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536951">
      <w:rPr>
        <w:noProof/>
        <w:color w:val="808080" w:themeColor="background1" w:themeShade="80"/>
        <w:sz w:val="18"/>
      </w:rPr>
      <w:tab/>
    </w:r>
    <w:r w:rsidR="000055D1" w:rsidRPr="0053695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536951">
          <w:rPr>
            <w:color w:val="808080" w:themeColor="background1" w:themeShade="80"/>
            <w:sz w:val="18"/>
          </w:rPr>
          <w:fldChar w:fldCharType="begin"/>
        </w:r>
        <w:r w:rsidR="000055D1" w:rsidRPr="0053695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536951">
          <w:rPr>
            <w:color w:val="808080" w:themeColor="background1" w:themeShade="80"/>
            <w:sz w:val="18"/>
          </w:rPr>
          <w:fldChar w:fldCharType="separate"/>
        </w:r>
        <w:r w:rsidR="000055D1" w:rsidRPr="00536951">
          <w:rPr>
            <w:color w:val="808080" w:themeColor="background1" w:themeShade="80"/>
            <w:sz w:val="18"/>
          </w:rPr>
          <w:t>5</w:t>
        </w:r>
        <w:r w:rsidR="000055D1" w:rsidRPr="0053695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60858" w14:textId="77777777" w:rsidR="00B33C53" w:rsidRDefault="00B33C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C2685B" w14:textId="77777777" w:rsidR="00DC148A" w:rsidRDefault="00DC148A" w:rsidP="000055D1">
      <w:pPr>
        <w:spacing w:after="0" w:line="240" w:lineRule="auto"/>
      </w:pPr>
      <w:r>
        <w:separator/>
      </w:r>
    </w:p>
  </w:footnote>
  <w:footnote w:type="continuationSeparator" w:id="0">
    <w:p w14:paraId="361DEEB0" w14:textId="77777777" w:rsidR="00DC148A" w:rsidRDefault="00DC148A" w:rsidP="000055D1">
      <w:pPr>
        <w:spacing w:after="0" w:line="240" w:lineRule="auto"/>
      </w:pPr>
      <w:r>
        <w:continuationSeparator/>
      </w:r>
    </w:p>
  </w:footnote>
  <w:footnote w:type="continuationNotice" w:id="1">
    <w:p w14:paraId="702AD896" w14:textId="77777777" w:rsidR="00DC148A" w:rsidRDefault="00DC148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6CFFF" w14:textId="77777777" w:rsidR="00B33C53" w:rsidRDefault="00B33C5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7AD0E" w14:textId="77777777" w:rsidR="00B33C53" w:rsidRDefault="00B33C5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B4C0ED" w14:textId="77777777" w:rsidR="00B33C53" w:rsidRDefault="00B33C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61FFB"/>
    <w:multiLevelType w:val="hybridMultilevel"/>
    <w:tmpl w:val="EF72764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6E51DB"/>
    <w:multiLevelType w:val="hybridMultilevel"/>
    <w:tmpl w:val="08085B2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3841F0"/>
    <w:multiLevelType w:val="hybridMultilevel"/>
    <w:tmpl w:val="EF72764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D2D61"/>
    <w:multiLevelType w:val="hybridMultilevel"/>
    <w:tmpl w:val="553C6546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3E633D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6D42EF"/>
    <w:multiLevelType w:val="hybridMultilevel"/>
    <w:tmpl w:val="3CC26254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AF3FEA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152329"/>
    <w:multiLevelType w:val="hybridMultilevel"/>
    <w:tmpl w:val="3746E86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C77DF2"/>
    <w:multiLevelType w:val="hybridMultilevel"/>
    <w:tmpl w:val="B86C9834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9">
      <w:start w:val="1"/>
      <w:numFmt w:val="lowerLetter"/>
      <w:lvlText w:val="%3."/>
      <w:lvlJc w:val="left"/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CF63CA"/>
    <w:multiLevelType w:val="hybridMultilevel"/>
    <w:tmpl w:val="0C662836"/>
    <w:lvl w:ilvl="0" w:tplc="6C14C45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C00000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0B040B"/>
    <w:multiLevelType w:val="hybridMultilevel"/>
    <w:tmpl w:val="3CC26254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D039FE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A223C8"/>
    <w:multiLevelType w:val="hybridMultilevel"/>
    <w:tmpl w:val="EF72764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6E1882"/>
    <w:multiLevelType w:val="hybridMultilevel"/>
    <w:tmpl w:val="EF72764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984772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1D16E7"/>
    <w:multiLevelType w:val="hybridMultilevel"/>
    <w:tmpl w:val="3CC26254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1"/>
  </w:num>
  <w:num w:numId="3">
    <w:abstractNumId w:val="9"/>
  </w:num>
  <w:num w:numId="4">
    <w:abstractNumId w:val="13"/>
  </w:num>
  <w:num w:numId="5">
    <w:abstractNumId w:val="1"/>
  </w:num>
  <w:num w:numId="6">
    <w:abstractNumId w:val="4"/>
  </w:num>
  <w:num w:numId="7">
    <w:abstractNumId w:val="10"/>
  </w:num>
  <w:num w:numId="8">
    <w:abstractNumId w:val="14"/>
  </w:num>
  <w:num w:numId="9">
    <w:abstractNumId w:val="7"/>
  </w:num>
  <w:num w:numId="10">
    <w:abstractNumId w:val="8"/>
  </w:num>
  <w:num w:numId="11">
    <w:abstractNumId w:val="3"/>
  </w:num>
  <w:num w:numId="12">
    <w:abstractNumId w:val="16"/>
  </w:num>
  <w:num w:numId="13">
    <w:abstractNumId w:val="6"/>
  </w:num>
  <w:num w:numId="14">
    <w:abstractNumId w:val="17"/>
  </w:num>
  <w:num w:numId="15">
    <w:abstractNumId w:val="0"/>
  </w:num>
  <w:num w:numId="16">
    <w:abstractNumId w:val="5"/>
  </w:num>
  <w:num w:numId="17">
    <w:abstractNumId w:val="12"/>
  </w:num>
  <w:num w:numId="18">
    <w:abstractNumId w:val="15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tqgFAAu2ErctAAAA"/>
  </w:docVars>
  <w:rsids>
    <w:rsidRoot w:val="002F29A7"/>
    <w:rsid w:val="0000158F"/>
    <w:rsid w:val="000055D1"/>
    <w:rsid w:val="00010482"/>
    <w:rsid w:val="00013528"/>
    <w:rsid w:val="00024A03"/>
    <w:rsid w:val="00024C44"/>
    <w:rsid w:val="00024D0B"/>
    <w:rsid w:val="00034E6F"/>
    <w:rsid w:val="00046BD3"/>
    <w:rsid w:val="00064919"/>
    <w:rsid w:val="00065401"/>
    <w:rsid w:val="000779FF"/>
    <w:rsid w:val="00081BED"/>
    <w:rsid w:val="00085CB3"/>
    <w:rsid w:val="000911A1"/>
    <w:rsid w:val="00092517"/>
    <w:rsid w:val="000A2365"/>
    <w:rsid w:val="000A3F5E"/>
    <w:rsid w:val="000A7F9B"/>
    <w:rsid w:val="000B26D5"/>
    <w:rsid w:val="000D58E7"/>
    <w:rsid w:val="000D64E2"/>
    <w:rsid w:val="00111E72"/>
    <w:rsid w:val="00112877"/>
    <w:rsid w:val="00113114"/>
    <w:rsid w:val="00123874"/>
    <w:rsid w:val="00127305"/>
    <w:rsid w:val="0013280A"/>
    <w:rsid w:val="0014145A"/>
    <w:rsid w:val="001505C5"/>
    <w:rsid w:val="00151FD2"/>
    <w:rsid w:val="00152369"/>
    <w:rsid w:val="001600CB"/>
    <w:rsid w:val="00181C5B"/>
    <w:rsid w:val="0018395A"/>
    <w:rsid w:val="001A1865"/>
    <w:rsid w:val="001A43BE"/>
    <w:rsid w:val="001A706E"/>
    <w:rsid w:val="001B722A"/>
    <w:rsid w:val="001C34AF"/>
    <w:rsid w:val="001D456C"/>
    <w:rsid w:val="001F02AF"/>
    <w:rsid w:val="001F0737"/>
    <w:rsid w:val="00207496"/>
    <w:rsid w:val="00227C09"/>
    <w:rsid w:val="002444B4"/>
    <w:rsid w:val="002459C7"/>
    <w:rsid w:val="00247D0E"/>
    <w:rsid w:val="00253E60"/>
    <w:rsid w:val="00257BBA"/>
    <w:rsid w:val="00260CAD"/>
    <w:rsid w:val="002637DA"/>
    <w:rsid w:val="0027420D"/>
    <w:rsid w:val="00294F86"/>
    <w:rsid w:val="002A1672"/>
    <w:rsid w:val="002A22AD"/>
    <w:rsid w:val="002C3237"/>
    <w:rsid w:val="002C7082"/>
    <w:rsid w:val="002D4217"/>
    <w:rsid w:val="002D6C29"/>
    <w:rsid w:val="002F1ACC"/>
    <w:rsid w:val="002F29A7"/>
    <w:rsid w:val="00302AC9"/>
    <w:rsid w:val="00305176"/>
    <w:rsid w:val="003077E7"/>
    <w:rsid w:val="00311379"/>
    <w:rsid w:val="00321AD8"/>
    <w:rsid w:val="00333FA5"/>
    <w:rsid w:val="00337CFE"/>
    <w:rsid w:val="00340041"/>
    <w:rsid w:val="00346A39"/>
    <w:rsid w:val="00355FC6"/>
    <w:rsid w:val="00362279"/>
    <w:rsid w:val="003717DE"/>
    <w:rsid w:val="00374DD8"/>
    <w:rsid w:val="00377A90"/>
    <w:rsid w:val="0039482B"/>
    <w:rsid w:val="00395069"/>
    <w:rsid w:val="00396F73"/>
    <w:rsid w:val="003A3A24"/>
    <w:rsid w:val="003C1922"/>
    <w:rsid w:val="003C46A3"/>
    <w:rsid w:val="003E215A"/>
    <w:rsid w:val="003E3A33"/>
    <w:rsid w:val="003E5A30"/>
    <w:rsid w:val="003E73D8"/>
    <w:rsid w:val="003F06E4"/>
    <w:rsid w:val="003F07C1"/>
    <w:rsid w:val="003F323F"/>
    <w:rsid w:val="003F695D"/>
    <w:rsid w:val="004068C3"/>
    <w:rsid w:val="00410828"/>
    <w:rsid w:val="004252FD"/>
    <w:rsid w:val="00427C9D"/>
    <w:rsid w:val="004340BB"/>
    <w:rsid w:val="004550CD"/>
    <w:rsid w:val="0045551A"/>
    <w:rsid w:val="004565E5"/>
    <w:rsid w:val="004573B1"/>
    <w:rsid w:val="00462773"/>
    <w:rsid w:val="00466C67"/>
    <w:rsid w:val="00467457"/>
    <w:rsid w:val="00467DEC"/>
    <w:rsid w:val="004831EC"/>
    <w:rsid w:val="00484193"/>
    <w:rsid w:val="00497EA1"/>
    <w:rsid w:val="004B386D"/>
    <w:rsid w:val="004D4A66"/>
    <w:rsid w:val="004D770D"/>
    <w:rsid w:val="004E3825"/>
    <w:rsid w:val="004E5CE5"/>
    <w:rsid w:val="004F7C33"/>
    <w:rsid w:val="00526599"/>
    <w:rsid w:val="00536951"/>
    <w:rsid w:val="005402DA"/>
    <w:rsid w:val="005511C7"/>
    <w:rsid w:val="00557C14"/>
    <w:rsid w:val="005620D3"/>
    <w:rsid w:val="00564D6B"/>
    <w:rsid w:val="00565FDA"/>
    <w:rsid w:val="005716A8"/>
    <w:rsid w:val="00572415"/>
    <w:rsid w:val="00574222"/>
    <w:rsid w:val="005A1EB4"/>
    <w:rsid w:val="005A2745"/>
    <w:rsid w:val="005A78F8"/>
    <w:rsid w:val="005C10DD"/>
    <w:rsid w:val="005C3DF7"/>
    <w:rsid w:val="005D0808"/>
    <w:rsid w:val="005D10E8"/>
    <w:rsid w:val="005F4237"/>
    <w:rsid w:val="0060042F"/>
    <w:rsid w:val="00613306"/>
    <w:rsid w:val="0062445E"/>
    <w:rsid w:val="0062740C"/>
    <w:rsid w:val="00627F4D"/>
    <w:rsid w:val="00636A69"/>
    <w:rsid w:val="006376C4"/>
    <w:rsid w:val="00640AEB"/>
    <w:rsid w:val="006430B7"/>
    <w:rsid w:val="00643110"/>
    <w:rsid w:val="006541BF"/>
    <w:rsid w:val="006549E0"/>
    <w:rsid w:val="00657D90"/>
    <w:rsid w:val="00660D03"/>
    <w:rsid w:val="00663D7F"/>
    <w:rsid w:val="00685E7B"/>
    <w:rsid w:val="00686114"/>
    <w:rsid w:val="00687F58"/>
    <w:rsid w:val="00691BFB"/>
    <w:rsid w:val="00696C0D"/>
    <w:rsid w:val="006974C4"/>
    <w:rsid w:val="006A3EDD"/>
    <w:rsid w:val="006A6EC8"/>
    <w:rsid w:val="006A6FB3"/>
    <w:rsid w:val="006B18BC"/>
    <w:rsid w:val="006C46EE"/>
    <w:rsid w:val="006C768A"/>
    <w:rsid w:val="006D155A"/>
    <w:rsid w:val="006E1499"/>
    <w:rsid w:val="006E361B"/>
    <w:rsid w:val="006F36B1"/>
    <w:rsid w:val="00701073"/>
    <w:rsid w:val="00701A51"/>
    <w:rsid w:val="007109E9"/>
    <w:rsid w:val="00711223"/>
    <w:rsid w:val="00712802"/>
    <w:rsid w:val="00714E53"/>
    <w:rsid w:val="0072092E"/>
    <w:rsid w:val="00730B38"/>
    <w:rsid w:val="00741BD9"/>
    <w:rsid w:val="00750C91"/>
    <w:rsid w:val="007541DC"/>
    <w:rsid w:val="0075536A"/>
    <w:rsid w:val="0075658D"/>
    <w:rsid w:val="007611AA"/>
    <w:rsid w:val="00762224"/>
    <w:rsid w:val="0076482C"/>
    <w:rsid w:val="00766760"/>
    <w:rsid w:val="007718EB"/>
    <w:rsid w:val="00777221"/>
    <w:rsid w:val="00785193"/>
    <w:rsid w:val="007905DE"/>
    <w:rsid w:val="00792C98"/>
    <w:rsid w:val="007A0D4A"/>
    <w:rsid w:val="007C1B5A"/>
    <w:rsid w:val="007C3564"/>
    <w:rsid w:val="007D00EE"/>
    <w:rsid w:val="007D079E"/>
    <w:rsid w:val="007D1DFD"/>
    <w:rsid w:val="007E2176"/>
    <w:rsid w:val="007E2E6F"/>
    <w:rsid w:val="007E5297"/>
    <w:rsid w:val="007E7B23"/>
    <w:rsid w:val="00801C01"/>
    <w:rsid w:val="00805543"/>
    <w:rsid w:val="00806AE4"/>
    <w:rsid w:val="008071AA"/>
    <w:rsid w:val="00815B10"/>
    <w:rsid w:val="0081694C"/>
    <w:rsid w:val="00820E5B"/>
    <w:rsid w:val="008221DA"/>
    <w:rsid w:val="0082653A"/>
    <w:rsid w:val="00830751"/>
    <w:rsid w:val="0083339D"/>
    <w:rsid w:val="008357EB"/>
    <w:rsid w:val="00841C4E"/>
    <w:rsid w:val="00843CC8"/>
    <w:rsid w:val="0084479A"/>
    <w:rsid w:val="0084504D"/>
    <w:rsid w:val="00845B3F"/>
    <w:rsid w:val="00855C86"/>
    <w:rsid w:val="00856505"/>
    <w:rsid w:val="008634B1"/>
    <w:rsid w:val="00867B61"/>
    <w:rsid w:val="008736B3"/>
    <w:rsid w:val="00875954"/>
    <w:rsid w:val="00877830"/>
    <w:rsid w:val="0088239C"/>
    <w:rsid w:val="00890939"/>
    <w:rsid w:val="00893315"/>
    <w:rsid w:val="008A120A"/>
    <w:rsid w:val="008A147C"/>
    <w:rsid w:val="008A4E90"/>
    <w:rsid w:val="008C196F"/>
    <w:rsid w:val="008C2B7C"/>
    <w:rsid w:val="008C68C0"/>
    <w:rsid w:val="008C6C99"/>
    <w:rsid w:val="008C6F1F"/>
    <w:rsid w:val="008D0A88"/>
    <w:rsid w:val="008D15F4"/>
    <w:rsid w:val="008D35C6"/>
    <w:rsid w:val="008D4457"/>
    <w:rsid w:val="008D6264"/>
    <w:rsid w:val="008E0EE3"/>
    <w:rsid w:val="008E4BEF"/>
    <w:rsid w:val="008F01CF"/>
    <w:rsid w:val="008F0473"/>
    <w:rsid w:val="008F2E3C"/>
    <w:rsid w:val="008F659E"/>
    <w:rsid w:val="00905175"/>
    <w:rsid w:val="00905C74"/>
    <w:rsid w:val="00907161"/>
    <w:rsid w:val="00914B4C"/>
    <w:rsid w:val="00926BF3"/>
    <w:rsid w:val="00926C7C"/>
    <w:rsid w:val="0092792C"/>
    <w:rsid w:val="00931D2B"/>
    <w:rsid w:val="00931F75"/>
    <w:rsid w:val="00937CC8"/>
    <w:rsid w:val="0094270C"/>
    <w:rsid w:val="00945133"/>
    <w:rsid w:val="00950CAE"/>
    <w:rsid w:val="009563EF"/>
    <w:rsid w:val="009619B7"/>
    <w:rsid w:val="00966801"/>
    <w:rsid w:val="009677B1"/>
    <w:rsid w:val="009678B1"/>
    <w:rsid w:val="00967EF5"/>
    <w:rsid w:val="00971458"/>
    <w:rsid w:val="009811E1"/>
    <w:rsid w:val="00981E07"/>
    <w:rsid w:val="00986BDE"/>
    <w:rsid w:val="009905B3"/>
    <w:rsid w:val="00991979"/>
    <w:rsid w:val="00995B42"/>
    <w:rsid w:val="00995BAB"/>
    <w:rsid w:val="009A0C67"/>
    <w:rsid w:val="009A10D8"/>
    <w:rsid w:val="009A4684"/>
    <w:rsid w:val="009B0798"/>
    <w:rsid w:val="009B27D9"/>
    <w:rsid w:val="009B3D69"/>
    <w:rsid w:val="009C07CC"/>
    <w:rsid w:val="009C4D07"/>
    <w:rsid w:val="009C6561"/>
    <w:rsid w:val="009C797D"/>
    <w:rsid w:val="009D406D"/>
    <w:rsid w:val="009E41C1"/>
    <w:rsid w:val="009F04D8"/>
    <w:rsid w:val="009F093C"/>
    <w:rsid w:val="009F5957"/>
    <w:rsid w:val="009F628A"/>
    <w:rsid w:val="00A041B6"/>
    <w:rsid w:val="00A113A6"/>
    <w:rsid w:val="00A11D73"/>
    <w:rsid w:val="00A12554"/>
    <w:rsid w:val="00A14868"/>
    <w:rsid w:val="00A1628B"/>
    <w:rsid w:val="00A229E7"/>
    <w:rsid w:val="00A23AA9"/>
    <w:rsid w:val="00A26EDE"/>
    <w:rsid w:val="00A303A9"/>
    <w:rsid w:val="00A3355D"/>
    <w:rsid w:val="00A374D0"/>
    <w:rsid w:val="00A44C70"/>
    <w:rsid w:val="00A47CF6"/>
    <w:rsid w:val="00A47F58"/>
    <w:rsid w:val="00A51FE1"/>
    <w:rsid w:val="00A8588B"/>
    <w:rsid w:val="00A90140"/>
    <w:rsid w:val="00A9277A"/>
    <w:rsid w:val="00A92EAE"/>
    <w:rsid w:val="00A9785C"/>
    <w:rsid w:val="00A97FEF"/>
    <w:rsid w:val="00AA0BCD"/>
    <w:rsid w:val="00AA6BCB"/>
    <w:rsid w:val="00AB2221"/>
    <w:rsid w:val="00AB2380"/>
    <w:rsid w:val="00AB6F89"/>
    <w:rsid w:val="00AC57AC"/>
    <w:rsid w:val="00AD0DD2"/>
    <w:rsid w:val="00AD59FE"/>
    <w:rsid w:val="00AE20D9"/>
    <w:rsid w:val="00AE248E"/>
    <w:rsid w:val="00AE3CC5"/>
    <w:rsid w:val="00AE719F"/>
    <w:rsid w:val="00AF0ED4"/>
    <w:rsid w:val="00AF497F"/>
    <w:rsid w:val="00B03DF2"/>
    <w:rsid w:val="00B04998"/>
    <w:rsid w:val="00B055D6"/>
    <w:rsid w:val="00B07485"/>
    <w:rsid w:val="00B21D93"/>
    <w:rsid w:val="00B2215F"/>
    <w:rsid w:val="00B25313"/>
    <w:rsid w:val="00B25676"/>
    <w:rsid w:val="00B26548"/>
    <w:rsid w:val="00B325B0"/>
    <w:rsid w:val="00B33C53"/>
    <w:rsid w:val="00B43196"/>
    <w:rsid w:val="00B4322F"/>
    <w:rsid w:val="00B47C92"/>
    <w:rsid w:val="00B47D1C"/>
    <w:rsid w:val="00B508EA"/>
    <w:rsid w:val="00B51FF3"/>
    <w:rsid w:val="00B52831"/>
    <w:rsid w:val="00B53372"/>
    <w:rsid w:val="00B53BF0"/>
    <w:rsid w:val="00B54294"/>
    <w:rsid w:val="00B55A81"/>
    <w:rsid w:val="00B61467"/>
    <w:rsid w:val="00B66B3A"/>
    <w:rsid w:val="00B7286F"/>
    <w:rsid w:val="00B766E4"/>
    <w:rsid w:val="00B92B4F"/>
    <w:rsid w:val="00B9532D"/>
    <w:rsid w:val="00BA0A56"/>
    <w:rsid w:val="00BA17D2"/>
    <w:rsid w:val="00BA5598"/>
    <w:rsid w:val="00BB2FA8"/>
    <w:rsid w:val="00BB3256"/>
    <w:rsid w:val="00BB7526"/>
    <w:rsid w:val="00BC48F4"/>
    <w:rsid w:val="00BC659A"/>
    <w:rsid w:val="00BD2361"/>
    <w:rsid w:val="00BD4DF6"/>
    <w:rsid w:val="00BE5CA3"/>
    <w:rsid w:val="00BF46B9"/>
    <w:rsid w:val="00C04052"/>
    <w:rsid w:val="00C107BC"/>
    <w:rsid w:val="00C121A2"/>
    <w:rsid w:val="00C136A0"/>
    <w:rsid w:val="00C167FC"/>
    <w:rsid w:val="00C272E7"/>
    <w:rsid w:val="00C6228E"/>
    <w:rsid w:val="00C6332B"/>
    <w:rsid w:val="00C7379A"/>
    <w:rsid w:val="00C7761B"/>
    <w:rsid w:val="00CA170A"/>
    <w:rsid w:val="00CA2C59"/>
    <w:rsid w:val="00CA318B"/>
    <w:rsid w:val="00CB0524"/>
    <w:rsid w:val="00CB1FA7"/>
    <w:rsid w:val="00CB55BA"/>
    <w:rsid w:val="00CB698F"/>
    <w:rsid w:val="00CC46FB"/>
    <w:rsid w:val="00CD0E38"/>
    <w:rsid w:val="00CD3EF4"/>
    <w:rsid w:val="00CE4D04"/>
    <w:rsid w:val="00CE6C92"/>
    <w:rsid w:val="00CE7139"/>
    <w:rsid w:val="00CF0CA3"/>
    <w:rsid w:val="00CF3CA3"/>
    <w:rsid w:val="00D02A69"/>
    <w:rsid w:val="00D12E4C"/>
    <w:rsid w:val="00D20489"/>
    <w:rsid w:val="00D25BB4"/>
    <w:rsid w:val="00D3402E"/>
    <w:rsid w:val="00D372BE"/>
    <w:rsid w:val="00D431B2"/>
    <w:rsid w:val="00D4371F"/>
    <w:rsid w:val="00D51BA5"/>
    <w:rsid w:val="00D6414A"/>
    <w:rsid w:val="00D645BA"/>
    <w:rsid w:val="00D659CF"/>
    <w:rsid w:val="00D76E7A"/>
    <w:rsid w:val="00D818B8"/>
    <w:rsid w:val="00D82AA4"/>
    <w:rsid w:val="00DA2DC4"/>
    <w:rsid w:val="00DA2F24"/>
    <w:rsid w:val="00DA6D04"/>
    <w:rsid w:val="00DB2B58"/>
    <w:rsid w:val="00DC148A"/>
    <w:rsid w:val="00DC4A6D"/>
    <w:rsid w:val="00DD10D7"/>
    <w:rsid w:val="00DD2E77"/>
    <w:rsid w:val="00E0627B"/>
    <w:rsid w:val="00E12640"/>
    <w:rsid w:val="00E143C3"/>
    <w:rsid w:val="00E20783"/>
    <w:rsid w:val="00E25721"/>
    <w:rsid w:val="00E36FE3"/>
    <w:rsid w:val="00E5200A"/>
    <w:rsid w:val="00E527E2"/>
    <w:rsid w:val="00E616ED"/>
    <w:rsid w:val="00E65EFD"/>
    <w:rsid w:val="00E672A6"/>
    <w:rsid w:val="00E72B80"/>
    <w:rsid w:val="00E85EDF"/>
    <w:rsid w:val="00E85FFC"/>
    <w:rsid w:val="00E910A8"/>
    <w:rsid w:val="00E936E0"/>
    <w:rsid w:val="00E95DF3"/>
    <w:rsid w:val="00E97532"/>
    <w:rsid w:val="00EA07BB"/>
    <w:rsid w:val="00EA3E27"/>
    <w:rsid w:val="00EB034D"/>
    <w:rsid w:val="00EB54F4"/>
    <w:rsid w:val="00EC0F6A"/>
    <w:rsid w:val="00ED0C66"/>
    <w:rsid w:val="00ED5F30"/>
    <w:rsid w:val="00EE0CEA"/>
    <w:rsid w:val="00EF2771"/>
    <w:rsid w:val="00EF5544"/>
    <w:rsid w:val="00F02059"/>
    <w:rsid w:val="00F0799A"/>
    <w:rsid w:val="00F14A18"/>
    <w:rsid w:val="00F17A22"/>
    <w:rsid w:val="00F3361D"/>
    <w:rsid w:val="00F347DB"/>
    <w:rsid w:val="00F50845"/>
    <w:rsid w:val="00F544FE"/>
    <w:rsid w:val="00F63EE0"/>
    <w:rsid w:val="00F81B95"/>
    <w:rsid w:val="00F916AD"/>
    <w:rsid w:val="00F92518"/>
    <w:rsid w:val="00F97F52"/>
    <w:rsid w:val="00FA2D2D"/>
    <w:rsid w:val="00FB2CD7"/>
    <w:rsid w:val="00FB6D00"/>
    <w:rsid w:val="00FB6EF4"/>
    <w:rsid w:val="00FC3E66"/>
    <w:rsid w:val="00FF0701"/>
    <w:rsid w:val="00FF4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10A8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9A10D8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14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8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1C306F4-CFFD-4BBE-A290-2242879024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B07C08A-6813-4A35-88A5-8AFB2C4409A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2</TotalTime>
  <Pages>13</Pages>
  <Words>2016</Words>
  <Characters>10897</Characters>
  <Application>Microsoft Office Word</Application>
  <DocSecurity>0</DocSecurity>
  <Lines>540</Lines>
  <Paragraphs>3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226</cp:revision>
  <dcterms:created xsi:type="dcterms:W3CDTF">2022-01-26T02:18:00Z</dcterms:created>
  <dcterms:modified xsi:type="dcterms:W3CDTF">2023-12-05T04:03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MSIP_Label_c1019aa4-092a-489f-a93b-50ae2bbd82bd_Enabled">
    <vt:lpwstr>true</vt:lpwstr>
  </property>
  <property fmtid="{D5CDD505-2E9C-101B-9397-08002B2CF9AE}" pid="5" name="MSIP_Label_c1019aa4-092a-489f-a93b-50ae2bbd82bd_SetDate">
    <vt:lpwstr>2022-12-20T02:57:22Z</vt:lpwstr>
  </property>
  <property fmtid="{D5CDD505-2E9C-101B-9397-08002B2CF9AE}" pid="6" name="MSIP_Label_c1019aa4-092a-489f-a93b-50ae2bbd82bd_Method">
    <vt:lpwstr>Standard</vt:lpwstr>
  </property>
  <property fmtid="{D5CDD505-2E9C-101B-9397-08002B2CF9AE}" pid="7" name="MSIP_Label_c1019aa4-092a-489f-a93b-50ae2bbd82bd_Name">
    <vt:lpwstr>defa4170-0d19-0005-0004-bc88714345d2</vt:lpwstr>
  </property>
  <property fmtid="{D5CDD505-2E9C-101B-9397-08002B2CF9AE}" pid="8" name="MSIP_Label_c1019aa4-092a-489f-a93b-50ae2bbd82bd_SiteId">
    <vt:lpwstr>6a3a435d-3aa3-47a8-87fa-0e6bd220e179</vt:lpwstr>
  </property>
  <property fmtid="{D5CDD505-2E9C-101B-9397-08002B2CF9AE}" pid="9" name="MSIP_Label_c1019aa4-092a-489f-a93b-50ae2bbd82bd_ActionId">
    <vt:lpwstr>e172609c-238a-4f04-9430-0065341caf3f</vt:lpwstr>
  </property>
  <property fmtid="{D5CDD505-2E9C-101B-9397-08002B2CF9AE}" pid="10" name="MSIP_Label_c1019aa4-092a-489f-a93b-50ae2bbd82bd_ContentBits">
    <vt:lpwstr>0</vt:lpwstr>
  </property>
  <property fmtid="{D5CDD505-2E9C-101B-9397-08002B2CF9AE}" pid="11" name="_MarkAsFinal">
    <vt:bool>true</vt:bool>
  </property>
  <property fmtid="{D5CDD505-2E9C-101B-9397-08002B2CF9AE}" pid="12" name="Order">
    <vt:r8>94430900</vt:r8>
  </property>
  <property fmtid="{D5CDD505-2E9C-101B-9397-08002B2CF9AE}" pid="13" name="xd_Signature">
    <vt:bool>false</vt:bool>
  </property>
  <property fmtid="{D5CDD505-2E9C-101B-9397-08002B2CF9AE}" pid="14" name="Whatisthisreference">
    <vt:lpwstr>Template used to develop the criteria for assessing observation-based assessments (e.g. working with clients or team environment)</vt:lpwstr>
  </property>
  <property fmtid="{D5CDD505-2E9C-101B-9397-08002B2CF9AE}" pid="15" name="xd_ProgID">
    <vt:lpwstr/>
  </property>
  <property fmtid="{D5CDD505-2E9C-101B-9397-08002B2CF9AE}" pid="16" name="_SourceUrl">
    <vt:lpwstr/>
  </property>
  <property fmtid="{D5CDD505-2E9C-101B-9397-08002B2CF9AE}" pid="17" name="_SharedFileIndex">
    <vt:lpwstr/>
  </property>
  <property fmtid="{D5CDD505-2E9C-101B-9397-08002B2CF9AE}" pid="18" name="TemplateUrl">
    <vt:lpwstr/>
  </property>
  <property fmtid="{D5CDD505-2E9C-101B-9397-08002B2CF9AE}" pid="19" name="ComplianceAssetId">
    <vt:lpwstr/>
  </property>
  <property fmtid="{D5CDD505-2E9C-101B-9397-08002B2CF9AE}" pid="20" name="Nameofdocument">
    <vt:lpwstr>Observation Form</vt:lpwstr>
  </property>
  <property fmtid="{D5CDD505-2E9C-101B-9397-08002B2CF9AE}" pid="21" name="_ExtendedDescription">
    <vt:lpwstr/>
  </property>
  <property fmtid="{D5CDD505-2E9C-101B-9397-08002B2CF9AE}" pid="22" name="TriggerFlowInfo">
    <vt:lpwstr/>
  </property>
  <property fmtid="{D5CDD505-2E9C-101B-9397-08002B2CF9AE}" pid="23" name="GrammarlyDocumentId">
    <vt:lpwstr>e900af4323c3683639721dd7f3c8597ba15865ecfacb461fc3ef9ca7b98796fe</vt:lpwstr>
  </property>
</Properties>
</file>